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0BF37E" w14:textId="77777777" w:rsidR="00EE6A76" w:rsidRPr="00655284" w:rsidRDefault="00EE6A76" w:rsidP="00C743B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890A7C" w14:textId="77777777" w:rsidR="00EE6A76" w:rsidRPr="00655284" w:rsidRDefault="00EE6A76" w:rsidP="00C743B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963E521" w14:textId="77777777" w:rsidR="00EE6A76" w:rsidRPr="00655284" w:rsidRDefault="00EE6A76" w:rsidP="00C743B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859F1AA" w14:textId="77777777" w:rsidR="00EE6A76" w:rsidRPr="00655284" w:rsidRDefault="00EE6A76" w:rsidP="00C743B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98D5F5" w14:textId="77777777" w:rsidR="00AC41A7" w:rsidRPr="00655284" w:rsidRDefault="00AC41A7" w:rsidP="00C743B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B54F19F" w14:textId="77777777" w:rsidR="004B04EC" w:rsidRPr="00655284" w:rsidRDefault="004B04EC" w:rsidP="00C743B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4C61D87" w14:textId="77777777" w:rsidR="00EE6A76" w:rsidRPr="00655284" w:rsidRDefault="00EE6A76" w:rsidP="00C743B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67A9CB" w14:textId="77777777" w:rsidR="00EE6A76" w:rsidRPr="00655284" w:rsidRDefault="00EE6A76" w:rsidP="00C743B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E9C45C" w14:textId="77777777" w:rsidR="00EE6A76" w:rsidRPr="00655284" w:rsidRDefault="00EE6A76" w:rsidP="00C743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Sex Peep Bio Paper</w:t>
      </w:r>
    </w:p>
    <w:p w14:paraId="011EE1C1" w14:textId="77777777" w:rsidR="00EE6A76" w:rsidRPr="00655284" w:rsidRDefault="00EE6A76" w:rsidP="00C743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[Name of the Writer]</w:t>
      </w:r>
    </w:p>
    <w:p w14:paraId="18C764FC" w14:textId="77777777" w:rsidR="00EE6A76" w:rsidRPr="00655284" w:rsidRDefault="00EE6A76" w:rsidP="00C743B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[Name of the Institution]</w:t>
      </w:r>
    </w:p>
    <w:p w14:paraId="3479D00C" w14:textId="77777777" w:rsidR="00EE6A76" w:rsidRPr="00655284" w:rsidRDefault="00EE6A76" w:rsidP="00C743BC">
      <w:pPr>
        <w:spacing w:after="16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02F19B0" w14:textId="77777777" w:rsidR="00663DA8" w:rsidRPr="00655284" w:rsidRDefault="00E41554" w:rsidP="00C743B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655284">
        <w:rPr>
          <w:rFonts w:ascii="Times New Roman" w:hAnsi="Times New Roman" w:cs="Times New Roman"/>
          <w:b/>
          <w:sz w:val="24"/>
          <w:szCs w:val="24"/>
        </w:rPr>
        <w:lastRenderedPageBreak/>
        <w:t>Sex Peep Bio Paper</w:t>
      </w:r>
    </w:p>
    <w:p w14:paraId="69F95568" w14:textId="77777777" w:rsidR="004138C9" w:rsidRPr="00655284" w:rsidRDefault="004138C9" w:rsidP="00C743B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1D4E5E7C" w14:textId="5438681D" w:rsidR="00A6789F" w:rsidRPr="00655284" w:rsidRDefault="00482B4A" w:rsidP="00C743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ab/>
      </w:r>
      <w:r w:rsidR="00655284">
        <w:rPr>
          <w:rFonts w:ascii="Times New Roman" w:hAnsi="Times New Roman" w:cs="Times New Roman"/>
          <w:sz w:val="24"/>
          <w:szCs w:val="24"/>
        </w:rPr>
        <w:t>A h</w:t>
      </w:r>
      <w:r w:rsidR="002C13AD" w:rsidRPr="00655284">
        <w:rPr>
          <w:rFonts w:ascii="Times New Roman" w:hAnsi="Times New Roman" w:cs="Times New Roman"/>
          <w:sz w:val="24"/>
          <w:szCs w:val="24"/>
        </w:rPr>
        <w:t>uman being is t</w:t>
      </w:r>
      <w:r w:rsidR="00430C77">
        <w:rPr>
          <w:rFonts w:ascii="Times New Roman" w:hAnsi="Times New Roman" w:cs="Times New Roman"/>
          <w:sz w:val="24"/>
          <w:szCs w:val="24"/>
        </w:rPr>
        <w:t>he most perfect creation</w:t>
      </w:r>
      <w:r w:rsidR="002C13AD" w:rsidRPr="00655284">
        <w:rPr>
          <w:rFonts w:ascii="Times New Roman" w:hAnsi="Times New Roman" w:cs="Times New Roman"/>
          <w:sz w:val="24"/>
          <w:szCs w:val="24"/>
        </w:rPr>
        <w:t xml:space="preserve"> by the Creator. </w:t>
      </w:r>
      <w:r w:rsidR="00865958" w:rsidRPr="00655284">
        <w:rPr>
          <w:rFonts w:ascii="Times New Roman" w:hAnsi="Times New Roman" w:cs="Times New Roman"/>
          <w:sz w:val="24"/>
          <w:szCs w:val="24"/>
        </w:rPr>
        <w:t>Human</w:t>
      </w:r>
      <w:r w:rsidR="002C13AD" w:rsidRPr="00655284">
        <w:rPr>
          <w:rFonts w:ascii="Times New Roman" w:hAnsi="Times New Roman" w:cs="Times New Roman"/>
          <w:sz w:val="24"/>
          <w:szCs w:val="24"/>
        </w:rPr>
        <w:t xml:space="preserve"> bodies are c</w:t>
      </w:r>
      <w:r w:rsidR="007560BB" w:rsidRPr="00655284">
        <w:rPr>
          <w:rFonts w:ascii="Times New Roman" w:hAnsi="Times New Roman" w:cs="Times New Roman"/>
          <w:sz w:val="24"/>
          <w:szCs w:val="24"/>
        </w:rPr>
        <w:t>omplex and sophisticated</w:t>
      </w:r>
      <w:r w:rsidR="002C13AD" w:rsidRPr="00655284">
        <w:rPr>
          <w:rFonts w:ascii="Times New Roman" w:hAnsi="Times New Roman" w:cs="Times New Roman"/>
          <w:sz w:val="24"/>
          <w:szCs w:val="24"/>
        </w:rPr>
        <w:t xml:space="preserve"> forms of functioning </w:t>
      </w:r>
      <w:r w:rsidR="007560BB" w:rsidRPr="00655284">
        <w:rPr>
          <w:rFonts w:ascii="Times New Roman" w:hAnsi="Times New Roman" w:cs="Times New Roman"/>
          <w:sz w:val="24"/>
          <w:szCs w:val="24"/>
        </w:rPr>
        <w:t>machines</w:t>
      </w:r>
      <w:r w:rsidR="002C13AD" w:rsidRPr="00655284">
        <w:rPr>
          <w:rFonts w:ascii="Times New Roman" w:hAnsi="Times New Roman" w:cs="Times New Roman"/>
          <w:sz w:val="24"/>
          <w:szCs w:val="24"/>
        </w:rPr>
        <w:t xml:space="preserve"> that </w:t>
      </w:r>
      <w:r w:rsidR="003C7946" w:rsidRPr="00655284">
        <w:rPr>
          <w:rFonts w:ascii="Times New Roman" w:hAnsi="Times New Roman" w:cs="Times New Roman"/>
          <w:sz w:val="24"/>
          <w:szCs w:val="24"/>
        </w:rPr>
        <w:t xml:space="preserve">work in tandem to </w:t>
      </w:r>
      <w:r w:rsidR="00865958" w:rsidRPr="00655284">
        <w:rPr>
          <w:rFonts w:ascii="Times New Roman" w:hAnsi="Times New Roman" w:cs="Times New Roman"/>
          <w:sz w:val="24"/>
          <w:szCs w:val="24"/>
        </w:rPr>
        <w:t xml:space="preserve">keep a balance in </w:t>
      </w:r>
      <w:r w:rsidR="000E24B2" w:rsidRPr="00655284">
        <w:rPr>
          <w:rFonts w:ascii="Times New Roman" w:hAnsi="Times New Roman" w:cs="Times New Roman"/>
          <w:sz w:val="24"/>
          <w:szCs w:val="24"/>
        </w:rPr>
        <w:t>both</w:t>
      </w:r>
      <w:r w:rsidR="0047429A" w:rsidRPr="00655284">
        <w:rPr>
          <w:rFonts w:ascii="Times New Roman" w:hAnsi="Times New Roman" w:cs="Times New Roman"/>
          <w:sz w:val="24"/>
          <w:szCs w:val="24"/>
        </w:rPr>
        <w:t xml:space="preserve"> the body and mind.</w:t>
      </w:r>
      <w:r w:rsidR="00C92772" w:rsidRPr="00655284">
        <w:rPr>
          <w:rFonts w:ascii="Times New Roman" w:hAnsi="Times New Roman" w:cs="Times New Roman"/>
          <w:sz w:val="24"/>
          <w:szCs w:val="24"/>
        </w:rPr>
        <w:t xml:space="preserve"> </w:t>
      </w:r>
      <w:r w:rsidR="00616CE3">
        <w:rPr>
          <w:rFonts w:ascii="Times New Roman" w:hAnsi="Times New Roman" w:cs="Times New Roman"/>
          <w:sz w:val="24"/>
          <w:szCs w:val="24"/>
        </w:rPr>
        <w:t>The</w:t>
      </w:r>
      <w:r w:rsidR="00C92772" w:rsidRPr="00655284">
        <w:rPr>
          <w:rFonts w:ascii="Times New Roman" w:hAnsi="Times New Roman" w:cs="Times New Roman"/>
          <w:sz w:val="24"/>
          <w:szCs w:val="24"/>
        </w:rPr>
        <w:t xml:space="preserve"> human body is </w:t>
      </w:r>
      <w:r w:rsidR="00EC62EC" w:rsidRPr="00655284">
        <w:rPr>
          <w:rFonts w:ascii="Times New Roman" w:hAnsi="Times New Roman" w:cs="Times New Roman"/>
          <w:sz w:val="24"/>
          <w:szCs w:val="24"/>
        </w:rPr>
        <w:t xml:space="preserve">composed of many </w:t>
      </w:r>
      <w:r w:rsidR="0050582B" w:rsidRPr="00655284">
        <w:rPr>
          <w:rFonts w:ascii="Times New Roman" w:hAnsi="Times New Roman" w:cs="Times New Roman"/>
          <w:sz w:val="24"/>
          <w:szCs w:val="24"/>
        </w:rPr>
        <w:t xml:space="preserve">systems that help in maintaining this balance. </w:t>
      </w:r>
      <w:r w:rsidR="008657BE" w:rsidRPr="00655284">
        <w:rPr>
          <w:rFonts w:ascii="Times New Roman" w:hAnsi="Times New Roman" w:cs="Times New Roman"/>
          <w:sz w:val="24"/>
          <w:szCs w:val="24"/>
        </w:rPr>
        <w:t xml:space="preserve">One of the major systems in this respect is </w:t>
      </w:r>
      <w:r w:rsidR="00A0370A" w:rsidRPr="00655284">
        <w:rPr>
          <w:rFonts w:ascii="Times New Roman" w:hAnsi="Times New Roman" w:cs="Times New Roman"/>
          <w:sz w:val="24"/>
          <w:szCs w:val="24"/>
        </w:rPr>
        <w:t xml:space="preserve">the </w:t>
      </w:r>
      <w:r w:rsidR="00762680" w:rsidRPr="00655284">
        <w:rPr>
          <w:rFonts w:ascii="Times New Roman" w:hAnsi="Times New Roman" w:cs="Times New Roman"/>
          <w:sz w:val="24"/>
          <w:szCs w:val="24"/>
        </w:rPr>
        <w:t xml:space="preserve">reproductive system. </w:t>
      </w:r>
      <w:r w:rsidR="0047429A" w:rsidRPr="00655284">
        <w:rPr>
          <w:rFonts w:ascii="Times New Roman" w:hAnsi="Times New Roman" w:cs="Times New Roman"/>
          <w:sz w:val="24"/>
          <w:szCs w:val="24"/>
        </w:rPr>
        <w:t>Humans have generally b</w:t>
      </w:r>
      <w:r w:rsidR="00A90153" w:rsidRPr="00655284">
        <w:rPr>
          <w:rFonts w:ascii="Times New Roman" w:hAnsi="Times New Roman" w:cs="Times New Roman"/>
          <w:sz w:val="24"/>
          <w:szCs w:val="24"/>
        </w:rPr>
        <w:t xml:space="preserve">een divided into two broader categories according to the </w:t>
      </w:r>
      <w:r w:rsidR="002F1170" w:rsidRPr="00655284">
        <w:rPr>
          <w:rFonts w:ascii="Times New Roman" w:hAnsi="Times New Roman" w:cs="Times New Roman"/>
          <w:sz w:val="24"/>
          <w:szCs w:val="24"/>
        </w:rPr>
        <w:t xml:space="preserve">functioning of their reproductive </w:t>
      </w:r>
      <w:r w:rsidR="00C92772" w:rsidRPr="00655284">
        <w:rPr>
          <w:rFonts w:ascii="Times New Roman" w:hAnsi="Times New Roman" w:cs="Times New Roman"/>
          <w:sz w:val="24"/>
          <w:szCs w:val="24"/>
        </w:rPr>
        <w:t xml:space="preserve">systems; Male and Female. </w:t>
      </w:r>
    </w:p>
    <w:p w14:paraId="628B7D82" w14:textId="26FDACC8" w:rsidR="00A6789F" w:rsidRDefault="002B7879" w:rsidP="00C743B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 xml:space="preserve">Just like every other system in the body, </w:t>
      </w:r>
      <w:r w:rsidR="00655284">
        <w:rPr>
          <w:rFonts w:ascii="Times New Roman" w:hAnsi="Times New Roman" w:cs="Times New Roman"/>
          <w:sz w:val="24"/>
          <w:szCs w:val="24"/>
        </w:rPr>
        <w:t xml:space="preserve">the </w:t>
      </w:r>
      <w:r w:rsidRPr="00655284">
        <w:rPr>
          <w:rFonts w:ascii="Times New Roman" w:hAnsi="Times New Roman" w:cs="Times New Roman"/>
          <w:sz w:val="24"/>
          <w:szCs w:val="24"/>
        </w:rPr>
        <w:t>reproductive system also requires maintenance and check-up. However, w</w:t>
      </w:r>
      <w:r w:rsidR="00A6789F" w:rsidRPr="00655284">
        <w:rPr>
          <w:rFonts w:ascii="Times New Roman" w:hAnsi="Times New Roman" w:cs="Times New Roman"/>
          <w:sz w:val="24"/>
          <w:szCs w:val="24"/>
        </w:rPr>
        <w:t xml:space="preserve">orking in a profession that includes even the slightest mention of sex </w:t>
      </w:r>
      <w:r w:rsidR="0086012B" w:rsidRPr="00655284">
        <w:rPr>
          <w:rFonts w:ascii="Times New Roman" w:hAnsi="Times New Roman" w:cs="Times New Roman"/>
          <w:sz w:val="24"/>
          <w:szCs w:val="24"/>
        </w:rPr>
        <w:t>or sexuality raises many eyebrows</w:t>
      </w:r>
      <w:r w:rsidR="0024041C" w:rsidRPr="00655284">
        <w:rPr>
          <w:rFonts w:ascii="Times New Roman" w:hAnsi="Times New Roman" w:cs="Times New Roman"/>
          <w:sz w:val="24"/>
          <w:szCs w:val="24"/>
        </w:rPr>
        <w:t xml:space="preserve"> (</w:t>
      </w:r>
      <w:r w:rsidR="0024041C"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Strean, 2018)</w:t>
      </w:r>
      <w:r w:rsidR="0086012B" w:rsidRPr="00655284">
        <w:rPr>
          <w:rFonts w:ascii="Times New Roman" w:hAnsi="Times New Roman" w:cs="Times New Roman"/>
          <w:sz w:val="24"/>
          <w:szCs w:val="24"/>
        </w:rPr>
        <w:t xml:space="preserve">. When a person mentions that he or she works in a </w:t>
      </w:r>
      <w:r w:rsidR="002C62B9" w:rsidRPr="00655284">
        <w:rPr>
          <w:rFonts w:ascii="Times New Roman" w:hAnsi="Times New Roman" w:cs="Times New Roman"/>
          <w:sz w:val="24"/>
          <w:szCs w:val="24"/>
        </w:rPr>
        <w:t>profession that involves sex, sexuality and even gender,</w:t>
      </w:r>
      <w:r w:rsidR="00F6553D" w:rsidRPr="00655284">
        <w:rPr>
          <w:rFonts w:ascii="Times New Roman" w:hAnsi="Times New Roman" w:cs="Times New Roman"/>
          <w:sz w:val="24"/>
          <w:szCs w:val="24"/>
        </w:rPr>
        <w:t xml:space="preserve"> most </w:t>
      </w:r>
      <w:r w:rsidR="00655284">
        <w:rPr>
          <w:rFonts w:ascii="Times New Roman" w:hAnsi="Times New Roman" w:cs="Times New Roman"/>
          <w:sz w:val="24"/>
          <w:szCs w:val="24"/>
        </w:rPr>
        <w:t xml:space="preserve">of </w:t>
      </w:r>
      <w:r w:rsidR="00F6553D" w:rsidRPr="00655284">
        <w:rPr>
          <w:rFonts w:ascii="Times New Roman" w:hAnsi="Times New Roman" w:cs="Times New Roman"/>
          <w:sz w:val="24"/>
          <w:szCs w:val="24"/>
        </w:rPr>
        <w:t xml:space="preserve">the people already jump to the conclusion that the person might </w:t>
      </w:r>
      <w:r w:rsidR="00655284">
        <w:rPr>
          <w:rFonts w:ascii="Times New Roman" w:hAnsi="Times New Roman" w:cs="Times New Roman"/>
          <w:sz w:val="24"/>
          <w:szCs w:val="24"/>
        </w:rPr>
        <w:t xml:space="preserve">be </w:t>
      </w:r>
      <w:r w:rsidR="00F6553D" w:rsidRPr="00655284">
        <w:rPr>
          <w:rFonts w:ascii="Times New Roman" w:hAnsi="Times New Roman" w:cs="Times New Roman"/>
          <w:sz w:val="24"/>
          <w:szCs w:val="24"/>
        </w:rPr>
        <w:t xml:space="preserve">giving sexual </w:t>
      </w:r>
      <w:r w:rsidR="00865958" w:rsidRPr="00655284">
        <w:rPr>
          <w:rFonts w:ascii="Times New Roman" w:hAnsi="Times New Roman" w:cs="Times New Roman"/>
          <w:sz w:val="24"/>
          <w:szCs w:val="24"/>
        </w:rPr>
        <w:t>favors</w:t>
      </w:r>
      <w:r w:rsidR="00F6553D" w:rsidRPr="00655284">
        <w:rPr>
          <w:rFonts w:ascii="Times New Roman" w:hAnsi="Times New Roman" w:cs="Times New Roman"/>
          <w:sz w:val="24"/>
          <w:szCs w:val="24"/>
        </w:rPr>
        <w:t xml:space="preserve"> in return </w:t>
      </w:r>
      <w:r w:rsidR="007E0E81">
        <w:rPr>
          <w:rFonts w:ascii="Times New Roman" w:hAnsi="Times New Roman" w:cs="Times New Roman"/>
          <w:sz w:val="24"/>
          <w:szCs w:val="24"/>
        </w:rPr>
        <w:t>for</w:t>
      </w:r>
      <w:r w:rsidR="00F6553D" w:rsidRPr="00655284">
        <w:rPr>
          <w:rFonts w:ascii="Times New Roman" w:hAnsi="Times New Roman" w:cs="Times New Roman"/>
          <w:sz w:val="24"/>
          <w:szCs w:val="24"/>
        </w:rPr>
        <w:t xml:space="preserve"> money or cash. </w:t>
      </w:r>
      <w:r w:rsidR="00394175" w:rsidRPr="00655284">
        <w:rPr>
          <w:rFonts w:ascii="Times New Roman" w:hAnsi="Times New Roman" w:cs="Times New Roman"/>
          <w:sz w:val="24"/>
          <w:szCs w:val="24"/>
        </w:rPr>
        <w:t xml:space="preserve">However, </w:t>
      </w:r>
      <w:r w:rsidR="00C72651" w:rsidRPr="00655284">
        <w:rPr>
          <w:rFonts w:ascii="Times New Roman" w:hAnsi="Times New Roman" w:cs="Times New Roman"/>
          <w:sz w:val="24"/>
          <w:szCs w:val="24"/>
        </w:rPr>
        <w:t>the</w:t>
      </w:r>
      <w:r w:rsidR="00394175" w:rsidRPr="00655284">
        <w:rPr>
          <w:rFonts w:ascii="Times New Roman" w:hAnsi="Times New Roman" w:cs="Times New Roman"/>
          <w:sz w:val="24"/>
          <w:szCs w:val="24"/>
        </w:rPr>
        <w:t xml:space="preserve"> case may be completely opposite. </w:t>
      </w:r>
      <w:r w:rsidR="00F6553D" w:rsidRPr="00655284">
        <w:rPr>
          <w:rFonts w:ascii="Times New Roman" w:hAnsi="Times New Roman" w:cs="Times New Roman"/>
          <w:sz w:val="24"/>
          <w:szCs w:val="24"/>
        </w:rPr>
        <w:t>Th</w:t>
      </w:r>
      <w:r w:rsidR="00394175" w:rsidRPr="00655284">
        <w:rPr>
          <w:rFonts w:ascii="Times New Roman" w:hAnsi="Times New Roman" w:cs="Times New Roman"/>
          <w:sz w:val="24"/>
          <w:szCs w:val="24"/>
        </w:rPr>
        <w:t xml:space="preserve">is </w:t>
      </w:r>
      <w:r w:rsidR="00865958" w:rsidRPr="00655284">
        <w:rPr>
          <w:rFonts w:ascii="Times New Roman" w:hAnsi="Times New Roman" w:cs="Times New Roman"/>
          <w:sz w:val="24"/>
          <w:szCs w:val="24"/>
        </w:rPr>
        <w:t>judgmental</w:t>
      </w:r>
      <w:r w:rsidR="00394175" w:rsidRPr="00655284">
        <w:rPr>
          <w:rFonts w:ascii="Times New Roman" w:hAnsi="Times New Roman" w:cs="Times New Roman"/>
          <w:sz w:val="24"/>
          <w:szCs w:val="24"/>
        </w:rPr>
        <w:t xml:space="preserve"> nature of the society </w:t>
      </w:r>
      <w:r w:rsidR="002D050E" w:rsidRPr="00655284">
        <w:rPr>
          <w:rFonts w:ascii="Times New Roman" w:hAnsi="Times New Roman" w:cs="Times New Roman"/>
          <w:sz w:val="24"/>
          <w:szCs w:val="24"/>
        </w:rPr>
        <w:t xml:space="preserve">does not allow the </w:t>
      </w:r>
      <w:r w:rsidR="00343398">
        <w:rPr>
          <w:rFonts w:ascii="Times New Roman" w:hAnsi="Times New Roman" w:cs="Times New Roman"/>
          <w:sz w:val="24"/>
          <w:szCs w:val="24"/>
        </w:rPr>
        <w:t>people performing</w:t>
      </w:r>
      <w:r w:rsidR="00CD14AF" w:rsidRPr="00655284">
        <w:rPr>
          <w:rFonts w:ascii="Times New Roman" w:hAnsi="Times New Roman" w:cs="Times New Roman"/>
          <w:sz w:val="24"/>
          <w:szCs w:val="24"/>
        </w:rPr>
        <w:t xml:space="preserve"> in such professions </w:t>
      </w:r>
      <w:r w:rsidR="008F09DE" w:rsidRPr="00655284">
        <w:rPr>
          <w:rFonts w:ascii="Times New Roman" w:hAnsi="Times New Roman" w:cs="Times New Roman"/>
          <w:sz w:val="24"/>
          <w:szCs w:val="24"/>
        </w:rPr>
        <w:t>work in harmony</w:t>
      </w:r>
      <w:r w:rsidR="00B74C9A" w:rsidRPr="00655284">
        <w:rPr>
          <w:rFonts w:ascii="Times New Roman" w:hAnsi="Times New Roman" w:cs="Times New Roman"/>
          <w:sz w:val="24"/>
          <w:szCs w:val="24"/>
        </w:rPr>
        <w:t xml:space="preserve"> (</w:t>
      </w:r>
      <w:r w:rsidR="00B74C9A"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Briken, Habermann, Berner, &amp; Hill, 2007)</w:t>
      </w:r>
      <w:r w:rsidR="008F09DE" w:rsidRPr="00655284">
        <w:rPr>
          <w:rFonts w:ascii="Times New Roman" w:hAnsi="Times New Roman" w:cs="Times New Roman"/>
          <w:sz w:val="24"/>
          <w:szCs w:val="24"/>
        </w:rPr>
        <w:t>. These people are always in danger of b</w:t>
      </w:r>
      <w:r w:rsidR="00B40E39" w:rsidRPr="00655284">
        <w:rPr>
          <w:rFonts w:ascii="Times New Roman" w:hAnsi="Times New Roman" w:cs="Times New Roman"/>
          <w:sz w:val="24"/>
          <w:szCs w:val="24"/>
        </w:rPr>
        <w:t>eing judged or being rejected by</w:t>
      </w:r>
      <w:r w:rsidR="008F09DE" w:rsidRPr="00655284">
        <w:rPr>
          <w:rFonts w:ascii="Times New Roman" w:hAnsi="Times New Roman" w:cs="Times New Roman"/>
          <w:sz w:val="24"/>
          <w:szCs w:val="24"/>
        </w:rPr>
        <w:t xml:space="preserve"> society. </w:t>
      </w:r>
      <w:r w:rsidR="0099746F" w:rsidRPr="00655284">
        <w:rPr>
          <w:rFonts w:ascii="Times New Roman" w:hAnsi="Times New Roman" w:cs="Times New Roman"/>
          <w:sz w:val="24"/>
          <w:szCs w:val="24"/>
        </w:rPr>
        <w:t>I have a</w:t>
      </w:r>
      <w:r w:rsidR="00473390" w:rsidRPr="00655284">
        <w:rPr>
          <w:rFonts w:ascii="Times New Roman" w:hAnsi="Times New Roman" w:cs="Times New Roman"/>
          <w:sz w:val="24"/>
          <w:szCs w:val="24"/>
        </w:rPr>
        <w:t xml:space="preserve">lways been </w:t>
      </w:r>
      <w:r w:rsidR="0099746F" w:rsidRPr="00655284">
        <w:rPr>
          <w:rFonts w:ascii="Times New Roman" w:hAnsi="Times New Roman" w:cs="Times New Roman"/>
          <w:sz w:val="24"/>
          <w:szCs w:val="24"/>
        </w:rPr>
        <w:t>interested in such people who</w:t>
      </w:r>
      <w:r w:rsidR="004656FE" w:rsidRPr="00655284">
        <w:rPr>
          <w:rFonts w:ascii="Times New Roman" w:hAnsi="Times New Roman" w:cs="Times New Roman"/>
          <w:sz w:val="24"/>
          <w:szCs w:val="24"/>
        </w:rPr>
        <w:t xml:space="preserve"> push the boundaries and</w:t>
      </w:r>
      <w:r w:rsidR="00A50748">
        <w:rPr>
          <w:rFonts w:ascii="Times New Roman" w:hAnsi="Times New Roman" w:cs="Times New Roman"/>
          <w:sz w:val="24"/>
          <w:szCs w:val="24"/>
        </w:rPr>
        <w:t xml:space="preserve"> indulge i</w:t>
      </w:r>
      <w:r w:rsidR="0099746F" w:rsidRPr="00655284">
        <w:rPr>
          <w:rFonts w:ascii="Times New Roman" w:hAnsi="Times New Roman" w:cs="Times New Roman"/>
          <w:sz w:val="24"/>
          <w:szCs w:val="24"/>
        </w:rPr>
        <w:t xml:space="preserve"> professions that are </w:t>
      </w:r>
      <w:r w:rsidR="00651723" w:rsidRPr="00655284">
        <w:rPr>
          <w:rFonts w:ascii="Times New Roman" w:hAnsi="Times New Roman" w:cs="Times New Roman"/>
          <w:sz w:val="24"/>
          <w:szCs w:val="24"/>
        </w:rPr>
        <w:t xml:space="preserve">risky. </w:t>
      </w:r>
      <w:r w:rsidR="004656FE" w:rsidRPr="00655284">
        <w:rPr>
          <w:rFonts w:ascii="Times New Roman" w:hAnsi="Times New Roman" w:cs="Times New Roman"/>
          <w:sz w:val="24"/>
          <w:szCs w:val="24"/>
        </w:rPr>
        <w:t xml:space="preserve">For this purpose, I </w:t>
      </w:r>
      <w:r w:rsidR="00095241" w:rsidRPr="00655284">
        <w:rPr>
          <w:rFonts w:ascii="Times New Roman" w:hAnsi="Times New Roman" w:cs="Times New Roman"/>
          <w:sz w:val="24"/>
          <w:szCs w:val="24"/>
        </w:rPr>
        <w:t xml:space="preserve">decided to conduct </w:t>
      </w:r>
      <w:r w:rsidR="00616CE3">
        <w:rPr>
          <w:rFonts w:ascii="Times New Roman" w:hAnsi="Times New Roman" w:cs="Times New Roman"/>
          <w:sz w:val="24"/>
          <w:szCs w:val="24"/>
        </w:rPr>
        <w:t xml:space="preserve">a </w:t>
      </w:r>
      <w:r w:rsidR="004656FE" w:rsidRPr="00655284">
        <w:rPr>
          <w:rFonts w:ascii="Times New Roman" w:hAnsi="Times New Roman" w:cs="Times New Roman"/>
          <w:sz w:val="24"/>
          <w:szCs w:val="24"/>
        </w:rPr>
        <w:t>research and write a resear</w:t>
      </w:r>
      <w:r w:rsidR="00651723" w:rsidRPr="00655284">
        <w:rPr>
          <w:rFonts w:ascii="Times New Roman" w:hAnsi="Times New Roman" w:cs="Times New Roman"/>
          <w:sz w:val="24"/>
          <w:szCs w:val="24"/>
        </w:rPr>
        <w:t xml:space="preserve">ch paper </w:t>
      </w:r>
      <w:r w:rsidR="0047429A" w:rsidRPr="00655284">
        <w:rPr>
          <w:rFonts w:ascii="Times New Roman" w:hAnsi="Times New Roman" w:cs="Times New Roman"/>
          <w:sz w:val="24"/>
          <w:szCs w:val="24"/>
        </w:rPr>
        <w:t>on</w:t>
      </w:r>
      <w:r w:rsidR="009A595F" w:rsidRPr="00655284">
        <w:rPr>
          <w:rFonts w:ascii="Times New Roman" w:hAnsi="Times New Roman" w:cs="Times New Roman"/>
          <w:sz w:val="24"/>
          <w:szCs w:val="24"/>
        </w:rPr>
        <w:t xml:space="preserve"> one of the </w:t>
      </w:r>
      <w:r w:rsidR="0047429A" w:rsidRPr="00655284">
        <w:rPr>
          <w:rFonts w:ascii="Times New Roman" w:hAnsi="Times New Roman" w:cs="Times New Roman"/>
          <w:sz w:val="24"/>
          <w:szCs w:val="24"/>
        </w:rPr>
        <w:t>individuals</w:t>
      </w:r>
      <w:r w:rsidR="009A595F" w:rsidRPr="00655284">
        <w:rPr>
          <w:rFonts w:ascii="Times New Roman" w:hAnsi="Times New Roman" w:cs="Times New Roman"/>
          <w:sz w:val="24"/>
          <w:szCs w:val="24"/>
        </w:rPr>
        <w:t xml:space="preserve"> </w:t>
      </w:r>
      <w:r w:rsidR="006B54FB">
        <w:rPr>
          <w:rFonts w:ascii="Times New Roman" w:hAnsi="Times New Roman" w:cs="Times New Roman"/>
          <w:sz w:val="24"/>
          <w:szCs w:val="24"/>
        </w:rPr>
        <w:t>who chose</w:t>
      </w:r>
      <w:r w:rsidR="00095241" w:rsidRPr="00655284">
        <w:rPr>
          <w:rFonts w:ascii="Times New Roman" w:hAnsi="Times New Roman" w:cs="Times New Roman"/>
          <w:sz w:val="24"/>
          <w:szCs w:val="24"/>
        </w:rPr>
        <w:t xml:space="preserve"> to go against the norms and adopted such a profession. </w:t>
      </w:r>
    </w:p>
    <w:p w14:paraId="1C5AC27D" w14:textId="77777777" w:rsidR="00C743BC" w:rsidRDefault="00C743BC" w:rsidP="00C743B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0E3FC37" w14:textId="77777777" w:rsidR="00C743BC" w:rsidRPr="00655284" w:rsidRDefault="00C743BC" w:rsidP="00C743B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54FBCC6" w14:textId="77777777" w:rsidR="004138C9" w:rsidRPr="00655284" w:rsidRDefault="004138C9" w:rsidP="00C743B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7F09B5E4" w14:textId="77777777" w:rsidR="004138C9" w:rsidRPr="00655284" w:rsidRDefault="004138C9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>Sex Peep’s Sexuality Profession</w:t>
      </w:r>
    </w:p>
    <w:p w14:paraId="3293F459" w14:textId="01ADCF5E" w:rsidR="000A07A6" w:rsidRPr="00655284" w:rsidRDefault="00026927" w:rsidP="00C743BC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 xml:space="preserve">The </w:t>
      </w:r>
      <w:r w:rsidR="00CF2E41" w:rsidRPr="00655284">
        <w:rPr>
          <w:rFonts w:ascii="Times New Roman" w:hAnsi="Times New Roman" w:cs="Times New Roman"/>
          <w:sz w:val="24"/>
          <w:szCs w:val="24"/>
        </w:rPr>
        <w:t>person who was selected for an interview or research o</w:t>
      </w:r>
      <w:r w:rsidR="007E0E81">
        <w:rPr>
          <w:rFonts w:ascii="Times New Roman" w:hAnsi="Times New Roman" w:cs="Times New Roman"/>
          <w:sz w:val="24"/>
          <w:szCs w:val="24"/>
        </w:rPr>
        <w:t>n</w:t>
      </w:r>
      <w:r w:rsidR="00CF2E41" w:rsidRPr="00655284">
        <w:rPr>
          <w:rFonts w:ascii="Times New Roman" w:hAnsi="Times New Roman" w:cs="Times New Roman"/>
          <w:sz w:val="24"/>
          <w:szCs w:val="24"/>
        </w:rPr>
        <w:t xml:space="preserve"> this topic </w:t>
      </w:r>
      <w:r w:rsidR="00C207FF" w:rsidRPr="00655284">
        <w:rPr>
          <w:rFonts w:ascii="Times New Roman" w:hAnsi="Times New Roman" w:cs="Times New Roman"/>
          <w:sz w:val="24"/>
          <w:szCs w:val="24"/>
        </w:rPr>
        <w:t xml:space="preserve">was a sex therapist who used to work in the </w:t>
      </w:r>
      <w:r w:rsidR="00986609" w:rsidRPr="00655284">
        <w:rPr>
          <w:rFonts w:ascii="Times New Roman" w:hAnsi="Times New Roman" w:cs="Times New Roman"/>
          <w:sz w:val="24"/>
          <w:szCs w:val="24"/>
        </w:rPr>
        <w:t>area of therapy for the benefit of the couples</w:t>
      </w:r>
      <w:r w:rsidR="00B12813" w:rsidRPr="00655284">
        <w:rPr>
          <w:rFonts w:ascii="Times New Roman" w:hAnsi="Times New Roman" w:cs="Times New Roman"/>
          <w:sz w:val="24"/>
          <w:szCs w:val="24"/>
        </w:rPr>
        <w:t xml:space="preserve"> or individuals facing issues regarding their sex life</w:t>
      </w:r>
      <w:r w:rsidR="00A01EAE" w:rsidRPr="00655284">
        <w:rPr>
          <w:rFonts w:ascii="Times New Roman" w:hAnsi="Times New Roman" w:cs="Times New Roman"/>
          <w:sz w:val="24"/>
          <w:szCs w:val="24"/>
        </w:rPr>
        <w:t xml:space="preserve"> (</w:t>
      </w:r>
      <w:r w:rsidR="00A01EAE"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LoPiccolo, &amp; LoPiccolo, 2012)</w:t>
      </w:r>
      <w:r w:rsidR="00B12813" w:rsidRPr="00655284">
        <w:rPr>
          <w:rFonts w:ascii="Times New Roman" w:hAnsi="Times New Roman" w:cs="Times New Roman"/>
          <w:sz w:val="24"/>
          <w:szCs w:val="24"/>
        </w:rPr>
        <w:t xml:space="preserve">. The sex therapist whom I met </w:t>
      </w:r>
      <w:r w:rsidR="008713F3" w:rsidRPr="00655284">
        <w:rPr>
          <w:rFonts w:ascii="Times New Roman" w:hAnsi="Times New Roman" w:cs="Times New Roman"/>
          <w:sz w:val="24"/>
          <w:szCs w:val="24"/>
        </w:rPr>
        <w:t>was Mr. ABC,</w:t>
      </w:r>
      <w:r w:rsidR="00BA57B5" w:rsidRPr="00655284">
        <w:rPr>
          <w:rFonts w:ascii="Times New Roman" w:hAnsi="Times New Roman" w:cs="Times New Roman"/>
          <w:sz w:val="24"/>
          <w:szCs w:val="24"/>
        </w:rPr>
        <w:t xml:space="preserve"> who was working in New York</w:t>
      </w:r>
      <w:r w:rsidR="00974697" w:rsidRPr="00655284">
        <w:rPr>
          <w:rFonts w:ascii="Times New Roman" w:hAnsi="Times New Roman" w:cs="Times New Roman"/>
          <w:sz w:val="24"/>
          <w:szCs w:val="24"/>
        </w:rPr>
        <w:t>.</w:t>
      </w:r>
      <w:r w:rsidR="00883261">
        <w:rPr>
          <w:rFonts w:ascii="Times New Roman" w:hAnsi="Times New Roman" w:cs="Times New Roman"/>
          <w:sz w:val="24"/>
          <w:szCs w:val="24"/>
        </w:rPr>
        <w:t xml:space="preserve"> He had</w:t>
      </w:r>
      <w:r w:rsidR="00974697" w:rsidRPr="00655284">
        <w:rPr>
          <w:rFonts w:ascii="Times New Roman" w:hAnsi="Times New Roman" w:cs="Times New Roman"/>
          <w:sz w:val="24"/>
          <w:szCs w:val="24"/>
        </w:rPr>
        <w:t xml:space="preserve"> graduated in the </w:t>
      </w:r>
      <w:r w:rsidR="006A213C" w:rsidRPr="00655284">
        <w:rPr>
          <w:rFonts w:ascii="Times New Roman" w:hAnsi="Times New Roman" w:cs="Times New Roman"/>
          <w:sz w:val="24"/>
          <w:szCs w:val="24"/>
        </w:rPr>
        <w:t xml:space="preserve">area </w:t>
      </w:r>
      <w:r w:rsidR="009D1E37" w:rsidRPr="00655284">
        <w:rPr>
          <w:rFonts w:ascii="Times New Roman" w:hAnsi="Times New Roman" w:cs="Times New Roman"/>
          <w:sz w:val="24"/>
          <w:szCs w:val="24"/>
        </w:rPr>
        <w:t xml:space="preserve">of </w:t>
      </w:r>
      <w:r w:rsidR="00883261">
        <w:rPr>
          <w:rFonts w:ascii="Times New Roman" w:hAnsi="Times New Roman" w:cs="Times New Roman"/>
          <w:sz w:val="24"/>
          <w:szCs w:val="24"/>
        </w:rPr>
        <w:t>sex patterns and</w:t>
      </w:r>
      <w:r w:rsidR="000A1C34" w:rsidRPr="00655284">
        <w:rPr>
          <w:rFonts w:ascii="Times New Roman" w:hAnsi="Times New Roman" w:cs="Times New Roman"/>
          <w:sz w:val="24"/>
          <w:szCs w:val="24"/>
        </w:rPr>
        <w:t xml:space="preserve"> therapy from Harvard </w:t>
      </w:r>
      <w:r w:rsidR="000A07A6" w:rsidRPr="00655284">
        <w:rPr>
          <w:rFonts w:ascii="Times New Roman" w:hAnsi="Times New Roman" w:cs="Times New Roman"/>
          <w:sz w:val="24"/>
          <w:szCs w:val="24"/>
        </w:rPr>
        <w:t>University</w:t>
      </w:r>
      <w:r w:rsidR="000A1C34" w:rsidRPr="00655284">
        <w:rPr>
          <w:rFonts w:ascii="Times New Roman" w:hAnsi="Times New Roman" w:cs="Times New Roman"/>
          <w:sz w:val="24"/>
          <w:szCs w:val="24"/>
        </w:rPr>
        <w:t xml:space="preserve"> and </w:t>
      </w:r>
      <w:r w:rsidR="00974697" w:rsidRPr="00655284">
        <w:rPr>
          <w:rFonts w:ascii="Times New Roman" w:hAnsi="Times New Roman" w:cs="Times New Roman"/>
          <w:sz w:val="24"/>
          <w:szCs w:val="24"/>
        </w:rPr>
        <w:t>had been working in</w:t>
      </w:r>
      <w:r w:rsidR="000A1C34" w:rsidRPr="00655284">
        <w:rPr>
          <w:rFonts w:ascii="Times New Roman" w:hAnsi="Times New Roman" w:cs="Times New Roman"/>
          <w:sz w:val="24"/>
          <w:szCs w:val="24"/>
        </w:rPr>
        <w:t xml:space="preserve"> the area for more than 20 years. </w:t>
      </w:r>
      <w:r w:rsidR="00735E97" w:rsidRPr="00655284">
        <w:rPr>
          <w:rFonts w:ascii="Times New Roman" w:hAnsi="Times New Roman" w:cs="Times New Roman"/>
          <w:sz w:val="24"/>
          <w:szCs w:val="24"/>
        </w:rPr>
        <w:t xml:space="preserve">Apart from the specialization or the </w:t>
      </w:r>
      <w:r w:rsidR="000A07A6" w:rsidRPr="00655284">
        <w:rPr>
          <w:rFonts w:ascii="Times New Roman" w:hAnsi="Times New Roman" w:cs="Times New Roman"/>
          <w:sz w:val="24"/>
          <w:szCs w:val="24"/>
        </w:rPr>
        <w:t xml:space="preserve">degree that he had got, Dr. ABC had </w:t>
      </w:r>
      <w:r w:rsidR="00B22D13" w:rsidRPr="00655284">
        <w:rPr>
          <w:rFonts w:ascii="Times New Roman" w:hAnsi="Times New Roman" w:cs="Times New Roman"/>
          <w:sz w:val="24"/>
          <w:szCs w:val="24"/>
        </w:rPr>
        <w:t>also</w:t>
      </w:r>
      <w:r w:rsidR="000A07A6" w:rsidRPr="00655284">
        <w:rPr>
          <w:rFonts w:ascii="Times New Roman" w:hAnsi="Times New Roman" w:cs="Times New Roman"/>
          <w:sz w:val="24"/>
          <w:szCs w:val="24"/>
        </w:rPr>
        <w:t xml:space="preserve"> done </w:t>
      </w:r>
      <w:r w:rsidR="00B22D13" w:rsidRPr="00655284">
        <w:rPr>
          <w:rFonts w:ascii="Times New Roman" w:hAnsi="Times New Roman" w:cs="Times New Roman"/>
          <w:sz w:val="24"/>
          <w:szCs w:val="24"/>
        </w:rPr>
        <w:t>m</w:t>
      </w:r>
      <w:r w:rsidR="000A07A6" w:rsidRPr="00655284">
        <w:rPr>
          <w:rFonts w:ascii="Times New Roman" w:hAnsi="Times New Roman" w:cs="Times New Roman"/>
          <w:sz w:val="24"/>
          <w:szCs w:val="24"/>
        </w:rPr>
        <w:t xml:space="preserve">ultiple diplomas and </w:t>
      </w:r>
      <w:r w:rsidR="00B22D13" w:rsidRPr="00655284">
        <w:rPr>
          <w:rFonts w:ascii="Times New Roman" w:hAnsi="Times New Roman" w:cs="Times New Roman"/>
          <w:sz w:val="24"/>
          <w:szCs w:val="24"/>
        </w:rPr>
        <w:t>certific</w:t>
      </w:r>
      <w:r w:rsidR="001F291E" w:rsidRPr="00655284">
        <w:rPr>
          <w:rFonts w:ascii="Times New Roman" w:hAnsi="Times New Roman" w:cs="Times New Roman"/>
          <w:sz w:val="24"/>
          <w:szCs w:val="24"/>
        </w:rPr>
        <w:t xml:space="preserve">ations in the specific area. In addition to this, he had attended and even conducted numerous </w:t>
      </w:r>
      <w:r w:rsidR="007E0E81">
        <w:rPr>
          <w:rFonts w:ascii="Times New Roman" w:hAnsi="Times New Roman" w:cs="Times New Roman"/>
          <w:sz w:val="24"/>
          <w:szCs w:val="24"/>
        </w:rPr>
        <w:t>pieces of training</w:t>
      </w:r>
      <w:r w:rsidR="001F291E" w:rsidRPr="00655284">
        <w:rPr>
          <w:rFonts w:ascii="Times New Roman" w:hAnsi="Times New Roman" w:cs="Times New Roman"/>
          <w:sz w:val="24"/>
          <w:szCs w:val="24"/>
        </w:rPr>
        <w:t>, conferences</w:t>
      </w:r>
      <w:r w:rsidR="007E0E81">
        <w:rPr>
          <w:rFonts w:ascii="Times New Roman" w:hAnsi="Times New Roman" w:cs="Times New Roman"/>
          <w:sz w:val="24"/>
          <w:szCs w:val="24"/>
        </w:rPr>
        <w:t>,</w:t>
      </w:r>
      <w:r w:rsidR="001F291E" w:rsidRPr="00655284">
        <w:rPr>
          <w:rFonts w:ascii="Times New Roman" w:hAnsi="Times New Roman" w:cs="Times New Roman"/>
          <w:sz w:val="24"/>
          <w:szCs w:val="24"/>
        </w:rPr>
        <w:t xml:space="preserve"> </w:t>
      </w:r>
      <w:r w:rsidR="00A45A9E" w:rsidRPr="00655284">
        <w:rPr>
          <w:rFonts w:ascii="Times New Roman" w:hAnsi="Times New Roman" w:cs="Times New Roman"/>
          <w:sz w:val="24"/>
          <w:szCs w:val="24"/>
        </w:rPr>
        <w:t xml:space="preserve">and </w:t>
      </w:r>
      <w:r w:rsidR="005C3FA1" w:rsidRPr="00655284">
        <w:rPr>
          <w:rFonts w:ascii="Times New Roman" w:hAnsi="Times New Roman" w:cs="Times New Roman"/>
          <w:sz w:val="24"/>
          <w:szCs w:val="24"/>
        </w:rPr>
        <w:t xml:space="preserve">seminars both at national and </w:t>
      </w:r>
      <w:r w:rsidR="00CC1E35" w:rsidRPr="00655284">
        <w:rPr>
          <w:rFonts w:ascii="Times New Roman" w:hAnsi="Times New Roman" w:cs="Times New Roman"/>
          <w:sz w:val="24"/>
          <w:szCs w:val="24"/>
        </w:rPr>
        <w:t>international</w:t>
      </w:r>
      <w:r w:rsidR="005C3FA1" w:rsidRPr="00655284">
        <w:rPr>
          <w:rFonts w:ascii="Times New Roman" w:hAnsi="Times New Roman" w:cs="Times New Roman"/>
          <w:sz w:val="24"/>
          <w:szCs w:val="24"/>
        </w:rPr>
        <w:t xml:space="preserve"> level</w:t>
      </w:r>
      <w:r w:rsidR="007E0E81">
        <w:rPr>
          <w:rFonts w:ascii="Times New Roman" w:hAnsi="Times New Roman" w:cs="Times New Roman"/>
          <w:sz w:val="24"/>
          <w:szCs w:val="24"/>
        </w:rPr>
        <w:t>s</w:t>
      </w:r>
      <w:r w:rsidR="005C3FA1" w:rsidRPr="0065528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11D25F" w14:textId="77777777" w:rsidR="00CC1E35" w:rsidRPr="00655284" w:rsidRDefault="00CC1E35" w:rsidP="00C743BC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3C070C2" w14:textId="77777777" w:rsidR="004138C9" w:rsidRPr="00655284" w:rsidRDefault="004138C9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 xml:space="preserve">Sex Peep’s </w:t>
      </w:r>
      <w:r w:rsidR="005B0C56" w:rsidRPr="00655284">
        <w:rPr>
          <w:rFonts w:ascii="Times New Roman" w:hAnsi="Times New Roman" w:cs="Times New Roman"/>
          <w:b/>
          <w:sz w:val="24"/>
          <w:szCs w:val="24"/>
        </w:rPr>
        <w:t>Area of Expertise or Research</w:t>
      </w:r>
    </w:p>
    <w:p w14:paraId="18B2B233" w14:textId="77777777" w:rsidR="00CC1E35" w:rsidRPr="00655284" w:rsidRDefault="00CC1E35" w:rsidP="00C743BC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 xml:space="preserve">The person who was selected for the purpose of this specific research area was a sex therapist (as described earlier). The </w:t>
      </w:r>
      <w:r w:rsidR="00DB1088" w:rsidRPr="00655284">
        <w:rPr>
          <w:rFonts w:ascii="Times New Roman" w:hAnsi="Times New Roman" w:cs="Times New Roman"/>
          <w:sz w:val="24"/>
          <w:szCs w:val="24"/>
        </w:rPr>
        <w:t>field</w:t>
      </w:r>
      <w:r w:rsidRPr="00655284">
        <w:rPr>
          <w:rFonts w:ascii="Times New Roman" w:hAnsi="Times New Roman" w:cs="Times New Roman"/>
          <w:sz w:val="24"/>
          <w:szCs w:val="24"/>
        </w:rPr>
        <w:t xml:space="preserve"> of sex therapy is very broad and includes a number of </w:t>
      </w:r>
      <w:r w:rsidR="00DB1088" w:rsidRPr="00655284">
        <w:rPr>
          <w:rFonts w:ascii="Times New Roman" w:hAnsi="Times New Roman" w:cs="Times New Roman"/>
          <w:sz w:val="24"/>
          <w:szCs w:val="24"/>
        </w:rPr>
        <w:t>specializations</w:t>
      </w:r>
      <w:r w:rsidR="00194916" w:rsidRPr="00655284">
        <w:rPr>
          <w:rFonts w:ascii="Times New Roman" w:hAnsi="Times New Roman" w:cs="Times New Roman"/>
          <w:sz w:val="24"/>
          <w:szCs w:val="24"/>
        </w:rPr>
        <w:t xml:space="preserve"> in it</w:t>
      </w:r>
      <w:r w:rsidR="007E0E81">
        <w:rPr>
          <w:rFonts w:ascii="Times New Roman" w:hAnsi="Times New Roman" w:cs="Times New Roman"/>
          <w:sz w:val="24"/>
          <w:szCs w:val="24"/>
        </w:rPr>
        <w:t>, for example,</w:t>
      </w:r>
      <w:r w:rsidR="00194916" w:rsidRPr="00655284">
        <w:rPr>
          <w:rFonts w:ascii="Times New Roman" w:hAnsi="Times New Roman" w:cs="Times New Roman"/>
          <w:sz w:val="24"/>
          <w:szCs w:val="24"/>
        </w:rPr>
        <w:t xml:space="preserve"> physical therapists like </w:t>
      </w:r>
      <w:r w:rsidR="00DB1088" w:rsidRPr="00655284">
        <w:rPr>
          <w:rFonts w:ascii="Times New Roman" w:hAnsi="Times New Roman" w:cs="Times New Roman"/>
          <w:sz w:val="24"/>
          <w:szCs w:val="24"/>
        </w:rPr>
        <w:t>gynecologists</w:t>
      </w:r>
      <w:r w:rsidR="00194916" w:rsidRPr="00655284">
        <w:rPr>
          <w:rFonts w:ascii="Times New Roman" w:hAnsi="Times New Roman" w:cs="Times New Roman"/>
          <w:sz w:val="24"/>
          <w:szCs w:val="24"/>
        </w:rPr>
        <w:t xml:space="preserve"> </w:t>
      </w:r>
      <w:r w:rsidR="00385A46" w:rsidRPr="00655284">
        <w:rPr>
          <w:rFonts w:ascii="Times New Roman" w:hAnsi="Times New Roman" w:cs="Times New Roman"/>
          <w:sz w:val="24"/>
          <w:szCs w:val="24"/>
        </w:rPr>
        <w:t xml:space="preserve">and psychological therapists. </w:t>
      </w:r>
      <w:r w:rsidR="00482C52" w:rsidRPr="00655284">
        <w:rPr>
          <w:rFonts w:ascii="Times New Roman" w:hAnsi="Times New Roman" w:cs="Times New Roman"/>
          <w:sz w:val="24"/>
          <w:szCs w:val="24"/>
        </w:rPr>
        <w:t>Dr</w:t>
      </w:r>
      <w:r w:rsidR="00B02DF8">
        <w:rPr>
          <w:rFonts w:ascii="Times New Roman" w:hAnsi="Times New Roman" w:cs="Times New Roman"/>
          <w:sz w:val="24"/>
          <w:szCs w:val="24"/>
        </w:rPr>
        <w:t>.</w:t>
      </w:r>
      <w:r w:rsidR="00482C52" w:rsidRPr="00655284">
        <w:rPr>
          <w:rFonts w:ascii="Times New Roman" w:hAnsi="Times New Roman" w:cs="Times New Roman"/>
          <w:sz w:val="24"/>
          <w:szCs w:val="24"/>
        </w:rPr>
        <w:t xml:space="preserve"> ABC deals </w:t>
      </w:r>
      <w:r w:rsidR="007E0E81">
        <w:rPr>
          <w:rFonts w:ascii="Times New Roman" w:hAnsi="Times New Roman" w:cs="Times New Roman"/>
          <w:sz w:val="24"/>
          <w:szCs w:val="24"/>
        </w:rPr>
        <w:t>with</w:t>
      </w:r>
      <w:r w:rsidR="00482C52" w:rsidRPr="00655284">
        <w:rPr>
          <w:rFonts w:ascii="Times New Roman" w:hAnsi="Times New Roman" w:cs="Times New Roman"/>
          <w:sz w:val="24"/>
          <w:szCs w:val="24"/>
        </w:rPr>
        <w:t xml:space="preserve"> psychological issues of the </w:t>
      </w:r>
      <w:r w:rsidR="00801526" w:rsidRPr="00655284">
        <w:rPr>
          <w:rFonts w:ascii="Times New Roman" w:hAnsi="Times New Roman" w:cs="Times New Roman"/>
          <w:sz w:val="24"/>
          <w:szCs w:val="24"/>
        </w:rPr>
        <w:t>patients</w:t>
      </w:r>
      <w:r w:rsidR="00482C52" w:rsidRPr="00655284">
        <w:rPr>
          <w:rFonts w:ascii="Times New Roman" w:hAnsi="Times New Roman" w:cs="Times New Roman"/>
          <w:sz w:val="24"/>
          <w:szCs w:val="24"/>
        </w:rPr>
        <w:t xml:space="preserve"> who suffer from problems in their sex lives. </w:t>
      </w:r>
    </w:p>
    <w:p w14:paraId="1A6AFB56" w14:textId="77777777" w:rsidR="00DB1088" w:rsidRPr="00655284" w:rsidRDefault="00DB1088" w:rsidP="00C743BC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538DD8C" w14:textId="77777777" w:rsidR="005B0C56" w:rsidRPr="00655284" w:rsidRDefault="005B0C56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>Research Question to be Discussed</w:t>
      </w:r>
    </w:p>
    <w:p w14:paraId="01202B94" w14:textId="5FD4ABF8" w:rsidR="00801526" w:rsidRDefault="00801526" w:rsidP="00260C5A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The basic purpose of this research was to look into the life of a sex therapist.</w:t>
      </w:r>
      <w:r w:rsidR="007D764C" w:rsidRPr="00655284">
        <w:rPr>
          <w:rFonts w:ascii="Times New Roman" w:hAnsi="Times New Roman" w:cs="Times New Roman"/>
          <w:sz w:val="24"/>
          <w:szCs w:val="24"/>
        </w:rPr>
        <w:t xml:space="preserve"> This research p</w:t>
      </w:r>
      <w:r w:rsidR="00FD6835">
        <w:rPr>
          <w:rFonts w:ascii="Times New Roman" w:hAnsi="Times New Roman" w:cs="Times New Roman"/>
          <w:sz w:val="24"/>
          <w:szCs w:val="24"/>
        </w:rPr>
        <w:t>aper intends</w:t>
      </w:r>
      <w:r w:rsidR="007D764C" w:rsidRPr="00655284">
        <w:rPr>
          <w:rFonts w:ascii="Times New Roman" w:hAnsi="Times New Roman" w:cs="Times New Roman"/>
          <w:sz w:val="24"/>
          <w:szCs w:val="24"/>
        </w:rPr>
        <w:t xml:space="preserve"> to </w:t>
      </w:r>
      <w:r w:rsidR="00902752" w:rsidRPr="00655284">
        <w:rPr>
          <w:rFonts w:ascii="Times New Roman" w:hAnsi="Times New Roman" w:cs="Times New Roman"/>
          <w:sz w:val="24"/>
          <w:szCs w:val="24"/>
        </w:rPr>
        <w:t xml:space="preserve">discuss the </w:t>
      </w:r>
      <w:r w:rsidR="00734DCE" w:rsidRPr="00655284">
        <w:rPr>
          <w:rFonts w:ascii="Times New Roman" w:hAnsi="Times New Roman" w:cs="Times New Roman"/>
          <w:sz w:val="24"/>
          <w:szCs w:val="24"/>
        </w:rPr>
        <w:t>profession</w:t>
      </w:r>
      <w:r w:rsidR="003F6694" w:rsidRPr="00655284">
        <w:rPr>
          <w:rFonts w:ascii="Times New Roman" w:hAnsi="Times New Roman" w:cs="Times New Roman"/>
          <w:sz w:val="24"/>
          <w:szCs w:val="24"/>
        </w:rPr>
        <w:t xml:space="preserve"> in detail and how</w:t>
      </w:r>
      <w:r w:rsidR="00734DCE" w:rsidRPr="00655284">
        <w:rPr>
          <w:rFonts w:ascii="Times New Roman" w:hAnsi="Times New Roman" w:cs="Times New Roman"/>
          <w:sz w:val="24"/>
          <w:szCs w:val="24"/>
        </w:rPr>
        <w:t xml:space="preserve"> the expert or the professional carried on his or her activities. </w:t>
      </w:r>
      <w:r w:rsidR="00FD6835">
        <w:rPr>
          <w:rFonts w:ascii="Times New Roman" w:hAnsi="Times New Roman" w:cs="Times New Roman"/>
          <w:sz w:val="24"/>
          <w:szCs w:val="24"/>
        </w:rPr>
        <w:t xml:space="preserve">Gaining knowledge </w:t>
      </w:r>
      <w:r w:rsidR="00F821B1" w:rsidRPr="00655284">
        <w:rPr>
          <w:rFonts w:ascii="Times New Roman" w:hAnsi="Times New Roman" w:cs="Times New Roman"/>
          <w:sz w:val="24"/>
          <w:szCs w:val="24"/>
        </w:rPr>
        <w:t xml:space="preserve">and discussing the </w:t>
      </w:r>
      <w:r w:rsidR="00216BEC" w:rsidRPr="00655284">
        <w:rPr>
          <w:rFonts w:ascii="Times New Roman" w:hAnsi="Times New Roman" w:cs="Times New Roman"/>
          <w:sz w:val="24"/>
          <w:szCs w:val="24"/>
        </w:rPr>
        <w:t xml:space="preserve">problems that a sex peep or sex </w:t>
      </w:r>
      <w:r w:rsidR="008C4B03" w:rsidRPr="00655284">
        <w:rPr>
          <w:rFonts w:ascii="Times New Roman" w:hAnsi="Times New Roman" w:cs="Times New Roman"/>
          <w:sz w:val="24"/>
          <w:szCs w:val="24"/>
        </w:rPr>
        <w:t>professional</w:t>
      </w:r>
      <w:r w:rsidR="00216BEC" w:rsidRPr="00655284">
        <w:rPr>
          <w:rFonts w:ascii="Times New Roman" w:hAnsi="Times New Roman" w:cs="Times New Roman"/>
          <w:sz w:val="24"/>
          <w:szCs w:val="24"/>
        </w:rPr>
        <w:t xml:space="preserve"> had to face in the </w:t>
      </w:r>
      <w:r w:rsidR="008C4B03" w:rsidRPr="00655284">
        <w:rPr>
          <w:rFonts w:ascii="Times New Roman" w:hAnsi="Times New Roman" w:cs="Times New Roman"/>
          <w:sz w:val="24"/>
          <w:szCs w:val="24"/>
        </w:rPr>
        <w:t>profession</w:t>
      </w:r>
      <w:r w:rsidR="00216BEC" w:rsidRPr="00655284">
        <w:rPr>
          <w:rFonts w:ascii="Times New Roman" w:hAnsi="Times New Roman" w:cs="Times New Roman"/>
          <w:sz w:val="24"/>
          <w:szCs w:val="24"/>
        </w:rPr>
        <w:t xml:space="preserve"> was </w:t>
      </w:r>
      <w:r w:rsidR="008C4B03" w:rsidRPr="00655284">
        <w:rPr>
          <w:rFonts w:ascii="Times New Roman" w:hAnsi="Times New Roman" w:cs="Times New Roman"/>
          <w:sz w:val="24"/>
          <w:szCs w:val="24"/>
        </w:rPr>
        <w:t>also</w:t>
      </w:r>
      <w:r w:rsidR="00216BEC" w:rsidRPr="00655284">
        <w:rPr>
          <w:rFonts w:ascii="Times New Roman" w:hAnsi="Times New Roman" w:cs="Times New Roman"/>
          <w:sz w:val="24"/>
          <w:szCs w:val="24"/>
        </w:rPr>
        <w:t xml:space="preserve"> one of the important purposes </w:t>
      </w:r>
      <w:r w:rsidR="002C3463" w:rsidRPr="00655284">
        <w:rPr>
          <w:rFonts w:ascii="Times New Roman" w:hAnsi="Times New Roman" w:cs="Times New Roman"/>
          <w:sz w:val="24"/>
          <w:szCs w:val="24"/>
        </w:rPr>
        <w:t>of this</w:t>
      </w:r>
      <w:r w:rsidR="008C4B03" w:rsidRPr="00655284">
        <w:rPr>
          <w:rFonts w:ascii="Times New Roman" w:hAnsi="Times New Roman" w:cs="Times New Roman"/>
          <w:sz w:val="24"/>
          <w:szCs w:val="24"/>
        </w:rPr>
        <w:t xml:space="preserve"> research paper. </w:t>
      </w:r>
    </w:p>
    <w:p w14:paraId="7CD62D6B" w14:textId="77777777" w:rsidR="00260C5A" w:rsidRPr="00260C5A" w:rsidRDefault="00260C5A" w:rsidP="00260C5A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A3478AC" w14:textId="3E230070" w:rsidR="005B0C56" w:rsidRPr="00655284" w:rsidRDefault="005B0C56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 xml:space="preserve">Three </w:t>
      </w:r>
      <w:r w:rsidR="00260C5A" w:rsidRPr="00655284">
        <w:rPr>
          <w:rFonts w:ascii="Times New Roman" w:hAnsi="Times New Roman" w:cs="Times New Roman"/>
          <w:b/>
          <w:sz w:val="24"/>
          <w:szCs w:val="24"/>
        </w:rPr>
        <w:t>keywords or subject items used for searching</w:t>
      </w:r>
    </w:p>
    <w:p w14:paraId="5A064942" w14:textId="4D12FCAA" w:rsidR="002C3463" w:rsidRPr="00655284" w:rsidRDefault="002C3463" w:rsidP="00C743BC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 xml:space="preserve">I did not rely on a single term </w:t>
      </w:r>
      <w:r w:rsidR="008D43C1" w:rsidRPr="00655284">
        <w:rPr>
          <w:rFonts w:ascii="Times New Roman" w:hAnsi="Times New Roman" w:cs="Times New Roman"/>
          <w:sz w:val="24"/>
          <w:szCs w:val="24"/>
        </w:rPr>
        <w:t xml:space="preserve">or keyword </w:t>
      </w:r>
      <w:r w:rsidRPr="00655284">
        <w:rPr>
          <w:rFonts w:ascii="Times New Roman" w:hAnsi="Times New Roman" w:cs="Times New Roman"/>
          <w:sz w:val="24"/>
          <w:szCs w:val="24"/>
        </w:rPr>
        <w:t xml:space="preserve">while conducting the </w:t>
      </w:r>
      <w:r w:rsidR="000B22CF" w:rsidRPr="00655284">
        <w:rPr>
          <w:rFonts w:ascii="Times New Roman" w:hAnsi="Times New Roman" w:cs="Times New Roman"/>
          <w:sz w:val="24"/>
          <w:szCs w:val="24"/>
        </w:rPr>
        <w:t>research</w:t>
      </w:r>
      <w:r w:rsidRPr="00655284">
        <w:rPr>
          <w:rFonts w:ascii="Times New Roman" w:hAnsi="Times New Roman" w:cs="Times New Roman"/>
          <w:sz w:val="24"/>
          <w:szCs w:val="24"/>
        </w:rPr>
        <w:t xml:space="preserve"> for </w:t>
      </w:r>
      <w:r w:rsidR="000B22CF" w:rsidRPr="00655284">
        <w:rPr>
          <w:rFonts w:ascii="Times New Roman" w:hAnsi="Times New Roman" w:cs="Times New Roman"/>
          <w:sz w:val="24"/>
          <w:szCs w:val="24"/>
        </w:rPr>
        <w:t>this</w:t>
      </w:r>
      <w:r w:rsidRPr="00655284">
        <w:rPr>
          <w:rFonts w:ascii="Times New Roman" w:hAnsi="Times New Roman" w:cs="Times New Roman"/>
          <w:sz w:val="24"/>
          <w:szCs w:val="24"/>
        </w:rPr>
        <w:t xml:space="preserve"> research paper. There were a number of terms that were used in order to provide the </w:t>
      </w:r>
      <w:r w:rsidR="000B22CF" w:rsidRPr="00655284">
        <w:rPr>
          <w:rFonts w:ascii="Times New Roman" w:hAnsi="Times New Roman" w:cs="Times New Roman"/>
          <w:sz w:val="24"/>
          <w:szCs w:val="24"/>
        </w:rPr>
        <w:t xml:space="preserve">most </w:t>
      </w:r>
      <w:r w:rsidR="0065151A" w:rsidRPr="00655284">
        <w:rPr>
          <w:rFonts w:ascii="Times New Roman" w:hAnsi="Times New Roman" w:cs="Times New Roman"/>
          <w:sz w:val="24"/>
          <w:szCs w:val="24"/>
        </w:rPr>
        <w:t>specific and accurate data that can be most suitable for this research paper. The most prominent terms u</w:t>
      </w:r>
      <w:r w:rsidR="008B2EF7">
        <w:rPr>
          <w:rFonts w:ascii="Times New Roman" w:hAnsi="Times New Roman" w:cs="Times New Roman"/>
          <w:sz w:val="24"/>
          <w:szCs w:val="24"/>
        </w:rPr>
        <w:t>sed in</w:t>
      </w:r>
      <w:r w:rsidR="0065151A" w:rsidRPr="00655284">
        <w:rPr>
          <w:rFonts w:ascii="Times New Roman" w:hAnsi="Times New Roman" w:cs="Times New Roman"/>
          <w:sz w:val="24"/>
          <w:szCs w:val="24"/>
        </w:rPr>
        <w:t xml:space="preserve"> various search engines </w:t>
      </w:r>
      <w:r w:rsidR="000E07C3" w:rsidRPr="00655284">
        <w:rPr>
          <w:rFonts w:ascii="Times New Roman" w:hAnsi="Times New Roman" w:cs="Times New Roman"/>
          <w:sz w:val="24"/>
          <w:szCs w:val="24"/>
        </w:rPr>
        <w:t>were:</w:t>
      </w:r>
    </w:p>
    <w:p w14:paraId="3E354810" w14:textId="77777777" w:rsidR="000E07C3" w:rsidRPr="00655284" w:rsidRDefault="000E07C3" w:rsidP="00C743BC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D1A548C" w14:textId="77777777" w:rsidR="000E07C3" w:rsidRPr="00655284" w:rsidRDefault="00023A7A" w:rsidP="00C743BC">
      <w:pPr>
        <w:pStyle w:val="ListParagraph"/>
        <w:numPr>
          <w:ilvl w:val="0"/>
          <w:numId w:val="4"/>
        </w:num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Sexologists</w:t>
      </w:r>
      <w:r w:rsidR="000E07C3" w:rsidRPr="00655284">
        <w:rPr>
          <w:rFonts w:ascii="Times New Roman" w:hAnsi="Times New Roman" w:cs="Times New Roman"/>
          <w:sz w:val="24"/>
          <w:szCs w:val="24"/>
        </w:rPr>
        <w:t xml:space="preserve"> in the United States</w:t>
      </w:r>
    </w:p>
    <w:p w14:paraId="162A4452" w14:textId="77777777" w:rsidR="000E07C3" w:rsidRPr="00655284" w:rsidRDefault="000E07C3" w:rsidP="00C743BC">
      <w:pPr>
        <w:pStyle w:val="ListParagraph"/>
        <w:numPr>
          <w:ilvl w:val="0"/>
          <w:numId w:val="4"/>
        </w:num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Sex Professionals</w:t>
      </w:r>
    </w:p>
    <w:p w14:paraId="6E8BBFE0" w14:textId="77777777" w:rsidR="000E07C3" w:rsidRPr="00655284" w:rsidRDefault="000E07C3" w:rsidP="00C743BC">
      <w:pPr>
        <w:pStyle w:val="ListParagraph"/>
        <w:numPr>
          <w:ilvl w:val="0"/>
          <w:numId w:val="4"/>
        </w:num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Sex Professions</w:t>
      </w:r>
    </w:p>
    <w:p w14:paraId="024CD629" w14:textId="77777777" w:rsidR="000E07C3" w:rsidRPr="00655284" w:rsidRDefault="000E07C3" w:rsidP="00C743BC">
      <w:pPr>
        <w:pStyle w:val="ListParagraph"/>
        <w:numPr>
          <w:ilvl w:val="0"/>
          <w:numId w:val="4"/>
        </w:num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Sex Therapists</w:t>
      </w:r>
    </w:p>
    <w:p w14:paraId="58C09804" w14:textId="77777777" w:rsidR="008D43C1" w:rsidRPr="00655284" w:rsidRDefault="000E07C3" w:rsidP="00C743BC">
      <w:pPr>
        <w:pStyle w:val="ListParagraph"/>
        <w:numPr>
          <w:ilvl w:val="0"/>
          <w:numId w:val="4"/>
        </w:num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S</w:t>
      </w:r>
      <w:r w:rsidR="00404E32" w:rsidRPr="00655284">
        <w:rPr>
          <w:rFonts w:ascii="Times New Roman" w:hAnsi="Times New Roman" w:cs="Times New Roman"/>
          <w:sz w:val="24"/>
          <w:szCs w:val="24"/>
        </w:rPr>
        <w:t xml:space="preserve">ex </w:t>
      </w:r>
      <w:r w:rsidR="00023A7A" w:rsidRPr="00655284">
        <w:rPr>
          <w:rFonts w:ascii="Times New Roman" w:hAnsi="Times New Roman" w:cs="Times New Roman"/>
          <w:sz w:val="24"/>
          <w:szCs w:val="24"/>
        </w:rPr>
        <w:t>Therapists in New York</w:t>
      </w:r>
    </w:p>
    <w:p w14:paraId="6F94C957" w14:textId="77777777" w:rsidR="008D43C1" w:rsidRPr="00655284" w:rsidRDefault="008D43C1" w:rsidP="00C743BC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39FCF110" w14:textId="658B9D9C" w:rsidR="00BB531E" w:rsidRPr="00655284" w:rsidRDefault="00BB531E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 xml:space="preserve">Exact </w:t>
      </w:r>
      <w:r w:rsidR="00567B37" w:rsidRPr="00655284">
        <w:rPr>
          <w:rFonts w:ascii="Times New Roman" w:hAnsi="Times New Roman" w:cs="Times New Roman"/>
          <w:b/>
          <w:sz w:val="24"/>
          <w:szCs w:val="24"/>
        </w:rPr>
        <w:t>names of the library databases that were used for searching</w:t>
      </w:r>
    </w:p>
    <w:p w14:paraId="37B8C05D" w14:textId="51B27336" w:rsidR="00CB1A96" w:rsidRPr="00655284" w:rsidRDefault="00CB1A96" w:rsidP="00C743BC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As discussed earlier,</w:t>
      </w:r>
      <w:r w:rsidR="001560DC">
        <w:rPr>
          <w:rFonts w:ascii="Times New Roman" w:hAnsi="Times New Roman" w:cs="Times New Roman"/>
          <w:sz w:val="24"/>
          <w:szCs w:val="24"/>
        </w:rPr>
        <w:t xml:space="preserve"> </w:t>
      </w:r>
      <w:r w:rsidR="00E5622C" w:rsidRPr="00655284">
        <w:rPr>
          <w:rFonts w:ascii="Times New Roman" w:hAnsi="Times New Roman" w:cs="Times New Roman"/>
          <w:sz w:val="24"/>
          <w:szCs w:val="24"/>
        </w:rPr>
        <w:t xml:space="preserve">single source was </w:t>
      </w:r>
      <w:r w:rsidR="001560DC">
        <w:rPr>
          <w:rFonts w:ascii="Times New Roman" w:hAnsi="Times New Roman" w:cs="Times New Roman"/>
          <w:sz w:val="24"/>
          <w:szCs w:val="24"/>
        </w:rPr>
        <w:t xml:space="preserve">not </w:t>
      </w:r>
      <w:r w:rsidR="00E5622C" w:rsidRPr="00655284">
        <w:rPr>
          <w:rFonts w:ascii="Times New Roman" w:hAnsi="Times New Roman" w:cs="Times New Roman"/>
          <w:sz w:val="24"/>
          <w:szCs w:val="24"/>
        </w:rPr>
        <w:t>used f</w:t>
      </w:r>
      <w:r w:rsidRPr="00655284">
        <w:rPr>
          <w:rFonts w:ascii="Times New Roman" w:hAnsi="Times New Roman" w:cs="Times New Roman"/>
          <w:sz w:val="24"/>
          <w:szCs w:val="24"/>
        </w:rPr>
        <w:t>or t</w:t>
      </w:r>
      <w:r w:rsidR="00CA4AFE" w:rsidRPr="00655284">
        <w:rPr>
          <w:rFonts w:ascii="Times New Roman" w:hAnsi="Times New Roman" w:cs="Times New Roman"/>
          <w:sz w:val="24"/>
          <w:szCs w:val="24"/>
        </w:rPr>
        <w:t>he purpose of searching da</w:t>
      </w:r>
      <w:r w:rsidR="00DD0EFB" w:rsidRPr="00655284">
        <w:rPr>
          <w:rFonts w:ascii="Times New Roman" w:hAnsi="Times New Roman" w:cs="Times New Roman"/>
          <w:sz w:val="24"/>
          <w:szCs w:val="24"/>
        </w:rPr>
        <w:t xml:space="preserve">ta for this research topic. The topic chosen </w:t>
      </w:r>
      <w:r w:rsidR="00023A7A" w:rsidRPr="00655284">
        <w:rPr>
          <w:rFonts w:ascii="Times New Roman" w:hAnsi="Times New Roman" w:cs="Times New Roman"/>
          <w:sz w:val="24"/>
          <w:szCs w:val="24"/>
        </w:rPr>
        <w:t>for</w:t>
      </w:r>
      <w:r w:rsidR="00DD0EFB" w:rsidRPr="00655284">
        <w:rPr>
          <w:rFonts w:ascii="Times New Roman" w:hAnsi="Times New Roman" w:cs="Times New Roman"/>
          <w:sz w:val="24"/>
          <w:szCs w:val="24"/>
        </w:rPr>
        <w:t xml:space="preserve"> this research paper was highly</w:t>
      </w:r>
      <w:r w:rsidR="00E77D20" w:rsidRPr="00655284">
        <w:rPr>
          <w:rFonts w:ascii="Times New Roman" w:hAnsi="Times New Roman" w:cs="Times New Roman"/>
          <w:sz w:val="24"/>
          <w:szCs w:val="24"/>
        </w:rPr>
        <w:t xml:space="preserve"> diverse, but sensitive as well</w:t>
      </w:r>
      <w:r w:rsidR="001014D3" w:rsidRPr="00655284">
        <w:rPr>
          <w:rFonts w:ascii="Times New Roman" w:hAnsi="Times New Roman" w:cs="Times New Roman"/>
          <w:sz w:val="24"/>
          <w:szCs w:val="24"/>
        </w:rPr>
        <w:t xml:space="preserve"> (</w:t>
      </w:r>
      <w:r w:rsidR="001014D3"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Patten, &amp; Newhart, 2017)</w:t>
      </w:r>
      <w:r w:rsidR="00E77D20" w:rsidRPr="00655284">
        <w:rPr>
          <w:rFonts w:ascii="Times New Roman" w:hAnsi="Times New Roman" w:cs="Times New Roman"/>
          <w:sz w:val="24"/>
          <w:szCs w:val="24"/>
        </w:rPr>
        <w:t xml:space="preserve">. The databases </w:t>
      </w:r>
      <w:r w:rsidR="00023A7A" w:rsidRPr="00655284">
        <w:rPr>
          <w:rFonts w:ascii="Times New Roman" w:hAnsi="Times New Roman" w:cs="Times New Roman"/>
          <w:sz w:val="24"/>
          <w:szCs w:val="24"/>
        </w:rPr>
        <w:t>that</w:t>
      </w:r>
      <w:r w:rsidR="00E77D20" w:rsidRPr="00655284">
        <w:rPr>
          <w:rFonts w:ascii="Times New Roman" w:hAnsi="Times New Roman" w:cs="Times New Roman"/>
          <w:sz w:val="24"/>
          <w:szCs w:val="24"/>
        </w:rPr>
        <w:t xml:space="preserve"> proved to be most beneficial for me in this respect are listed below: </w:t>
      </w:r>
    </w:p>
    <w:p w14:paraId="45B8898D" w14:textId="77777777" w:rsidR="00E77D20" w:rsidRPr="00655284" w:rsidRDefault="00E77D20" w:rsidP="00C743B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ProQuest Research Library</w:t>
      </w:r>
    </w:p>
    <w:p w14:paraId="5381B0ED" w14:textId="77777777" w:rsidR="00E77D20" w:rsidRPr="00655284" w:rsidRDefault="00E77D20" w:rsidP="00C743B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PsycInfo</w:t>
      </w:r>
    </w:p>
    <w:p w14:paraId="316D519C" w14:textId="77777777" w:rsidR="00E77D20" w:rsidRPr="00655284" w:rsidRDefault="00477E76" w:rsidP="00C743B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Nexus Uni</w:t>
      </w:r>
    </w:p>
    <w:p w14:paraId="49E09B86" w14:textId="77777777" w:rsidR="00477E76" w:rsidRPr="00655284" w:rsidRDefault="00477E76" w:rsidP="00C743B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 xml:space="preserve">Literature </w:t>
      </w:r>
      <w:r w:rsidR="007E0E81">
        <w:rPr>
          <w:rFonts w:ascii="Times New Roman" w:hAnsi="Times New Roman" w:cs="Times New Roman"/>
          <w:sz w:val="24"/>
          <w:szCs w:val="24"/>
        </w:rPr>
        <w:t>R</w:t>
      </w:r>
      <w:r w:rsidRPr="00655284">
        <w:rPr>
          <w:rFonts w:ascii="Times New Roman" w:hAnsi="Times New Roman" w:cs="Times New Roman"/>
          <w:sz w:val="24"/>
          <w:szCs w:val="24"/>
        </w:rPr>
        <w:t>esource Center</w:t>
      </w:r>
    </w:p>
    <w:p w14:paraId="48BB32F4" w14:textId="77777777" w:rsidR="00477E76" w:rsidRPr="00655284" w:rsidRDefault="00E40C5D" w:rsidP="00C743B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Web Of Science</w:t>
      </w:r>
    </w:p>
    <w:p w14:paraId="509E9B39" w14:textId="77777777" w:rsidR="00E40C5D" w:rsidRPr="00655284" w:rsidRDefault="00E40C5D" w:rsidP="00C743B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CQ Researchers</w:t>
      </w:r>
    </w:p>
    <w:p w14:paraId="6FB5B8B7" w14:textId="77777777" w:rsidR="008D43C1" w:rsidRPr="00655284" w:rsidRDefault="008D43C1" w:rsidP="00C743BC">
      <w:pPr>
        <w:pStyle w:val="ListParagraph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97C2A9C" w14:textId="1183A5D9" w:rsidR="00DD0EFB" w:rsidRPr="00655284" w:rsidRDefault="00960D7D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 xml:space="preserve">How </w:t>
      </w:r>
      <w:r w:rsidR="00260C5A" w:rsidRPr="00655284">
        <w:rPr>
          <w:rFonts w:ascii="Times New Roman" w:hAnsi="Times New Roman" w:cs="Times New Roman"/>
          <w:b/>
          <w:sz w:val="24"/>
          <w:szCs w:val="24"/>
        </w:rPr>
        <w:t>to find credible sources from various media sources</w:t>
      </w:r>
    </w:p>
    <w:p w14:paraId="1B7B6C54" w14:textId="519CA34A" w:rsidR="008D43C1" w:rsidRPr="00655284" w:rsidRDefault="00DD0EFB" w:rsidP="00C743BC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V</w:t>
      </w:r>
      <w:r w:rsidR="00430C77">
        <w:rPr>
          <w:rFonts w:ascii="Times New Roman" w:hAnsi="Times New Roman" w:cs="Times New Roman"/>
          <w:sz w:val="24"/>
          <w:szCs w:val="24"/>
        </w:rPr>
        <w:t xml:space="preserve">arious </w:t>
      </w:r>
      <w:r w:rsidRPr="00655284">
        <w:rPr>
          <w:rFonts w:ascii="Times New Roman" w:hAnsi="Times New Roman" w:cs="Times New Roman"/>
          <w:sz w:val="24"/>
          <w:szCs w:val="24"/>
        </w:rPr>
        <w:t>sources</w:t>
      </w:r>
      <w:r w:rsidR="00430C77">
        <w:rPr>
          <w:rFonts w:ascii="Times New Roman" w:hAnsi="Times New Roman" w:cs="Times New Roman"/>
          <w:sz w:val="24"/>
          <w:szCs w:val="24"/>
        </w:rPr>
        <w:t xml:space="preserve"> from media</w:t>
      </w:r>
      <w:r w:rsidRPr="00655284">
        <w:rPr>
          <w:rFonts w:ascii="Times New Roman" w:hAnsi="Times New Roman" w:cs="Times New Roman"/>
          <w:sz w:val="24"/>
          <w:szCs w:val="24"/>
        </w:rPr>
        <w:t xml:space="preserve">, especially </w:t>
      </w:r>
      <w:r w:rsidR="00515FBA" w:rsidRPr="00655284">
        <w:rPr>
          <w:rFonts w:ascii="Times New Roman" w:hAnsi="Times New Roman" w:cs="Times New Roman"/>
          <w:sz w:val="24"/>
          <w:szCs w:val="24"/>
        </w:rPr>
        <w:t>social</w:t>
      </w:r>
      <w:r w:rsidR="00132DB9" w:rsidRPr="00655284">
        <w:rPr>
          <w:rFonts w:ascii="Times New Roman" w:hAnsi="Times New Roman" w:cs="Times New Roman"/>
          <w:sz w:val="24"/>
          <w:szCs w:val="24"/>
        </w:rPr>
        <w:t xml:space="preserve"> media, helped me a lot in the completion of this project. I </w:t>
      </w:r>
      <w:r w:rsidR="00515FBA" w:rsidRPr="00655284">
        <w:rPr>
          <w:rFonts w:ascii="Times New Roman" w:hAnsi="Times New Roman" w:cs="Times New Roman"/>
          <w:sz w:val="24"/>
          <w:szCs w:val="24"/>
        </w:rPr>
        <w:t>went</w:t>
      </w:r>
      <w:r w:rsidR="00132DB9" w:rsidRPr="00655284">
        <w:rPr>
          <w:rFonts w:ascii="Times New Roman" w:hAnsi="Times New Roman" w:cs="Times New Roman"/>
          <w:sz w:val="24"/>
          <w:szCs w:val="24"/>
        </w:rPr>
        <w:t xml:space="preserve"> through various social media </w:t>
      </w:r>
      <w:r w:rsidR="00515FBA" w:rsidRPr="00655284">
        <w:rPr>
          <w:rFonts w:ascii="Times New Roman" w:hAnsi="Times New Roman" w:cs="Times New Roman"/>
          <w:sz w:val="24"/>
          <w:szCs w:val="24"/>
        </w:rPr>
        <w:t>sources</w:t>
      </w:r>
      <w:r w:rsidR="00132DB9" w:rsidRPr="00655284">
        <w:rPr>
          <w:rFonts w:ascii="Times New Roman" w:hAnsi="Times New Roman" w:cs="Times New Roman"/>
          <w:sz w:val="24"/>
          <w:szCs w:val="24"/>
        </w:rPr>
        <w:t xml:space="preserve"> to check and collect data </w:t>
      </w:r>
      <w:r w:rsidR="00515FBA" w:rsidRPr="00655284">
        <w:rPr>
          <w:rFonts w:ascii="Times New Roman" w:hAnsi="Times New Roman" w:cs="Times New Roman"/>
          <w:sz w:val="24"/>
          <w:szCs w:val="24"/>
        </w:rPr>
        <w:t>for</w:t>
      </w:r>
      <w:r w:rsidR="00132DB9" w:rsidRPr="00655284">
        <w:rPr>
          <w:rFonts w:ascii="Times New Roman" w:hAnsi="Times New Roman" w:cs="Times New Roman"/>
          <w:sz w:val="24"/>
          <w:szCs w:val="24"/>
        </w:rPr>
        <w:t xml:space="preserve"> my research purposes and I found a lot of </w:t>
      </w:r>
      <w:r w:rsidR="00515FBA" w:rsidRPr="00655284">
        <w:rPr>
          <w:rFonts w:ascii="Times New Roman" w:hAnsi="Times New Roman" w:cs="Times New Roman"/>
          <w:sz w:val="24"/>
          <w:szCs w:val="24"/>
        </w:rPr>
        <w:t>valuable</w:t>
      </w:r>
      <w:r w:rsidR="00132DB9" w:rsidRPr="00655284">
        <w:rPr>
          <w:rFonts w:ascii="Times New Roman" w:hAnsi="Times New Roman" w:cs="Times New Roman"/>
          <w:sz w:val="24"/>
          <w:szCs w:val="24"/>
        </w:rPr>
        <w:t xml:space="preserve"> </w:t>
      </w:r>
      <w:r w:rsidR="0012424B" w:rsidRPr="00655284">
        <w:rPr>
          <w:rFonts w:ascii="Times New Roman" w:hAnsi="Times New Roman" w:cs="Times New Roman"/>
          <w:sz w:val="24"/>
          <w:szCs w:val="24"/>
        </w:rPr>
        <w:t>information that</w:t>
      </w:r>
      <w:r w:rsidR="00136A48" w:rsidRPr="00655284">
        <w:rPr>
          <w:rFonts w:ascii="Times New Roman" w:hAnsi="Times New Roman" w:cs="Times New Roman"/>
          <w:sz w:val="24"/>
          <w:szCs w:val="24"/>
        </w:rPr>
        <w:t xml:space="preserve"> could help me in the completion, elaboration</w:t>
      </w:r>
      <w:r w:rsidR="007E0E81">
        <w:rPr>
          <w:rFonts w:ascii="Times New Roman" w:hAnsi="Times New Roman" w:cs="Times New Roman"/>
          <w:sz w:val="24"/>
          <w:szCs w:val="24"/>
        </w:rPr>
        <w:t>,</w:t>
      </w:r>
      <w:r w:rsidR="00136A48" w:rsidRPr="00655284">
        <w:rPr>
          <w:rFonts w:ascii="Times New Roman" w:hAnsi="Times New Roman" w:cs="Times New Roman"/>
          <w:sz w:val="24"/>
          <w:szCs w:val="24"/>
        </w:rPr>
        <w:t xml:space="preserve"> and </w:t>
      </w:r>
      <w:r w:rsidR="00515FBA" w:rsidRPr="00655284">
        <w:rPr>
          <w:rFonts w:ascii="Times New Roman" w:hAnsi="Times New Roman" w:cs="Times New Roman"/>
          <w:sz w:val="24"/>
          <w:szCs w:val="24"/>
        </w:rPr>
        <w:t>understanding</w:t>
      </w:r>
      <w:r w:rsidR="0012424B" w:rsidRPr="00655284">
        <w:rPr>
          <w:rFonts w:ascii="Times New Roman" w:hAnsi="Times New Roman" w:cs="Times New Roman"/>
          <w:sz w:val="24"/>
          <w:szCs w:val="24"/>
        </w:rPr>
        <w:t xml:space="preserve"> of my topic. Most of these </w:t>
      </w:r>
      <w:r w:rsidR="008452DE" w:rsidRPr="00655284">
        <w:rPr>
          <w:rFonts w:ascii="Times New Roman" w:hAnsi="Times New Roman" w:cs="Times New Roman"/>
          <w:sz w:val="24"/>
          <w:szCs w:val="24"/>
        </w:rPr>
        <w:t xml:space="preserve">sources included </w:t>
      </w:r>
      <w:r w:rsidR="00142161" w:rsidRPr="00655284">
        <w:rPr>
          <w:rFonts w:ascii="Times New Roman" w:hAnsi="Times New Roman" w:cs="Times New Roman"/>
          <w:sz w:val="24"/>
          <w:szCs w:val="24"/>
        </w:rPr>
        <w:t>YouTube</w:t>
      </w:r>
      <w:r w:rsidR="00754D7C" w:rsidRPr="00655284">
        <w:rPr>
          <w:rFonts w:ascii="Times New Roman" w:hAnsi="Times New Roman" w:cs="Times New Roman"/>
          <w:sz w:val="24"/>
          <w:szCs w:val="24"/>
        </w:rPr>
        <w:t xml:space="preserve">, Ted talk, Facebook, </w:t>
      </w:r>
      <w:r w:rsidR="00142161" w:rsidRPr="00655284">
        <w:rPr>
          <w:rFonts w:ascii="Times New Roman" w:hAnsi="Times New Roman" w:cs="Times New Roman"/>
          <w:sz w:val="24"/>
          <w:szCs w:val="24"/>
        </w:rPr>
        <w:t>Instagram</w:t>
      </w:r>
      <w:r w:rsidR="00754D7C" w:rsidRPr="00655284">
        <w:rPr>
          <w:rFonts w:ascii="Times New Roman" w:hAnsi="Times New Roman" w:cs="Times New Roman"/>
          <w:sz w:val="24"/>
          <w:szCs w:val="24"/>
        </w:rPr>
        <w:t xml:space="preserve">, </w:t>
      </w:r>
      <w:r w:rsidR="00142161" w:rsidRPr="00655284">
        <w:rPr>
          <w:rFonts w:ascii="Times New Roman" w:hAnsi="Times New Roman" w:cs="Times New Roman"/>
          <w:sz w:val="24"/>
          <w:szCs w:val="24"/>
        </w:rPr>
        <w:t xml:space="preserve">and even </w:t>
      </w:r>
      <w:r w:rsidR="007E0E81">
        <w:rPr>
          <w:rFonts w:ascii="Times New Roman" w:hAnsi="Times New Roman" w:cs="Times New Roman"/>
          <w:sz w:val="24"/>
          <w:szCs w:val="24"/>
        </w:rPr>
        <w:t>D</w:t>
      </w:r>
      <w:r w:rsidR="00A04420" w:rsidRPr="00655284">
        <w:rPr>
          <w:rFonts w:ascii="Times New Roman" w:hAnsi="Times New Roman" w:cs="Times New Roman"/>
          <w:sz w:val="24"/>
          <w:szCs w:val="24"/>
        </w:rPr>
        <w:t>ailymotion</w:t>
      </w:r>
      <w:r w:rsidR="00884196" w:rsidRPr="00655284">
        <w:rPr>
          <w:rFonts w:ascii="Times New Roman" w:hAnsi="Times New Roman" w:cs="Times New Roman"/>
          <w:sz w:val="24"/>
          <w:szCs w:val="24"/>
        </w:rPr>
        <w:t xml:space="preserve"> helped me a</w:t>
      </w:r>
      <w:r w:rsidR="00A04420" w:rsidRPr="00655284">
        <w:rPr>
          <w:rFonts w:ascii="Times New Roman" w:hAnsi="Times New Roman" w:cs="Times New Roman"/>
          <w:sz w:val="24"/>
          <w:szCs w:val="24"/>
        </w:rPr>
        <w:t xml:space="preserve"> lo</w:t>
      </w:r>
      <w:r w:rsidR="00884196" w:rsidRPr="00655284">
        <w:rPr>
          <w:rFonts w:ascii="Times New Roman" w:hAnsi="Times New Roman" w:cs="Times New Roman"/>
          <w:sz w:val="24"/>
          <w:szCs w:val="24"/>
        </w:rPr>
        <w:t xml:space="preserve">t </w:t>
      </w:r>
      <w:r w:rsidR="00A04420" w:rsidRPr="00655284">
        <w:rPr>
          <w:rFonts w:ascii="Times New Roman" w:hAnsi="Times New Roman" w:cs="Times New Roman"/>
          <w:sz w:val="24"/>
          <w:szCs w:val="24"/>
        </w:rPr>
        <w:t xml:space="preserve">in this respect. </w:t>
      </w:r>
      <w:r w:rsidR="00884196" w:rsidRPr="006552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F79B32" w14:textId="77777777" w:rsidR="008D43C1" w:rsidRPr="00655284" w:rsidRDefault="008D43C1" w:rsidP="00C743BC">
      <w:pPr>
        <w:pStyle w:val="ListParagraph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E09AE58" w14:textId="66C37A64" w:rsidR="00960D7D" w:rsidRPr="00BC31FB" w:rsidRDefault="00BC31FB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</w:t>
      </w:r>
      <w:r w:rsidRPr="00BC31F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w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</w:t>
      </w:r>
      <w:r w:rsidRPr="00BC31F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lpful were the search engines like google.com and scholar.google.com regarding my research topic?</w:t>
      </w:r>
    </w:p>
    <w:p w14:paraId="5472565C" w14:textId="77777777" w:rsidR="004D0A83" w:rsidRPr="00655284" w:rsidRDefault="004D0A83" w:rsidP="00C743BC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 xml:space="preserve">I found Google.com and Scholar.google.com extremely helpful and beneficial with respect to my research topic and </w:t>
      </w:r>
      <w:r w:rsidR="00E65A3C" w:rsidRPr="00655284">
        <w:rPr>
          <w:rFonts w:ascii="Times New Roman" w:hAnsi="Times New Roman" w:cs="Times New Roman"/>
          <w:sz w:val="24"/>
          <w:szCs w:val="24"/>
        </w:rPr>
        <w:t>proposal</w:t>
      </w:r>
      <w:r w:rsidR="00C60D8B" w:rsidRPr="00655284">
        <w:rPr>
          <w:rFonts w:ascii="Times New Roman" w:hAnsi="Times New Roman" w:cs="Times New Roman"/>
          <w:sz w:val="24"/>
          <w:szCs w:val="24"/>
        </w:rPr>
        <w:t>. Google helped me in clarify</w:t>
      </w:r>
      <w:r w:rsidR="00DD22FA" w:rsidRPr="00655284">
        <w:rPr>
          <w:rFonts w:ascii="Times New Roman" w:hAnsi="Times New Roman" w:cs="Times New Roman"/>
          <w:sz w:val="24"/>
          <w:szCs w:val="24"/>
        </w:rPr>
        <w:t>ing</w:t>
      </w:r>
      <w:r w:rsidR="00C60D8B" w:rsidRPr="00655284">
        <w:rPr>
          <w:rFonts w:ascii="Times New Roman" w:hAnsi="Times New Roman" w:cs="Times New Roman"/>
          <w:sz w:val="24"/>
          <w:szCs w:val="24"/>
        </w:rPr>
        <w:t xml:space="preserve"> many concepts and </w:t>
      </w:r>
      <w:r w:rsidR="008F7877" w:rsidRPr="00655284">
        <w:rPr>
          <w:rFonts w:ascii="Times New Roman" w:hAnsi="Times New Roman" w:cs="Times New Roman"/>
          <w:sz w:val="24"/>
          <w:szCs w:val="24"/>
        </w:rPr>
        <w:t>finding much important and needed data regarding the sex workers a</w:t>
      </w:r>
      <w:r w:rsidR="00CD2416" w:rsidRPr="00655284">
        <w:rPr>
          <w:rFonts w:ascii="Times New Roman" w:hAnsi="Times New Roman" w:cs="Times New Roman"/>
          <w:sz w:val="24"/>
          <w:szCs w:val="24"/>
        </w:rPr>
        <w:t>nd the sex professionals in my a</w:t>
      </w:r>
      <w:r w:rsidR="008906A0" w:rsidRPr="00655284">
        <w:rPr>
          <w:rFonts w:ascii="Times New Roman" w:hAnsi="Times New Roman" w:cs="Times New Roman"/>
          <w:sz w:val="24"/>
          <w:szCs w:val="24"/>
        </w:rPr>
        <w:t>rea. Moreover, Googl</w:t>
      </w:r>
      <w:r w:rsidR="00CD2416" w:rsidRPr="00655284">
        <w:rPr>
          <w:rFonts w:ascii="Times New Roman" w:hAnsi="Times New Roman" w:cs="Times New Roman"/>
          <w:sz w:val="24"/>
          <w:szCs w:val="24"/>
        </w:rPr>
        <w:t xml:space="preserve">e Scholar assisted me </w:t>
      </w:r>
      <w:r w:rsidR="0070643B" w:rsidRPr="00655284">
        <w:rPr>
          <w:rFonts w:ascii="Times New Roman" w:hAnsi="Times New Roman" w:cs="Times New Roman"/>
          <w:sz w:val="24"/>
          <w:szCs w:val="24"/>
        </w:rPr>
        <w:t xml:space="preserve">a lot in finding specific research material. I easily found </w:t>
      </w:r>
      <w:r w:rsidR="002860FF" w:rsidRPr="00655284">
        <w:rPr>
          <w:rFonts w:ascii="Times New Roman" w:hAnsi="Times New Roman" w:cs="Times New Roman"/>
          <w:sz w:val="24"/>
          <w:szCs w:val="24"/>
        </w:rPr>
        <w:t xml:space="preserve">the research papers, articles and </w:t>
      </w:r>
      <w:r w:rsidR="005A2572" w:rsidRPr="00655284">
        <w:rPr>
          <w:rFonts w:ascii="Times New Roman" w:hAnsi="Times New Roman" w:cs="Times New Roman"/>
          <w:sz w:val="24"/>
          <w:szCs w:val="24"/>
        </w:rPr>
        <w:t>especially</w:t>
      </w:r>
      <w:r w:rsidR="002860FF" w:rsidRPr="00655284">
        <w:rPr>
          <w:rFonts w:ascii="Times New Roman" w:hAnsi="Times New Roman" w:cs="Times New Roman"/>
          <w:sz w:val="24"/>
          <w:szCs w:val="24"/>
        </w:rPr>
        <w:t xml:space="preserve"> the research journals that I </w:t>
      </w:r>
      <w:r w:rsidR="005A2572" w:rsidRPr="00655284">
        <w:rPr>
          <w:rFonts w:ascii="Times New Roman" w:hAnsi="Times New Roman" w:cs="Times New Roman"/>
          <w:sz w:val="24"/>
          <w:szCs w:val="24"/>
        </w:rPr>
        <w:t>required</w:t>
      </w:r>
      <w:r w:rsidR="002860FF" w:rsidRPr="00655284">
        <w:rPr>
          <w:rFonts w:ascii="Times New Roman" w:hAnsi="Times New Roman" w:cs="Times New Roman"/>
          <w:sz w:val="24"/>
          <w:szCs w:val="24"/>
        </w:rPr>
        <w:t xml:space="preserve"> for my research for this topic. </w:t>
      </w:r>
    </w:p>
    <w:p w14:paraId="4167F2F2" w14:textId="77777777" w:rsidR="008D43C1" w:rsidRPr="00655284" w:rsidRDefault="008D43C1" w:rsidP="00C743BC">
      <w:pPr>
        <w:pStyle w:val="ListParagraph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BDFFA7E" w14:textId="77777777" w:rsidR="00EE31B1" w:rsidRPr="00655284" w:rsidRDefault="00923200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>Exact “Search String” or the “</w:t>
      </w:r>
      <w:r w:rsidR="00E43B10" w:rsidRPr="00655284">
        <w:rPr>
          <w:rFonts w:ascii="Times New Roman" w:hAnsi="Times New Roman" w:cs="Times New Roman"/>
          <w:b/>
          <w:sz w:val="24"/>
          <w:szCs w:val="24"/>
        </w:rPr>
        <w:t>S</w:t>
      </w:r>
      <w:r w:rsidRPr="00655284">
        <w:rPr>
          <w:rFonts w:ascii="Times New Roman" w:hAnsi="Times New Roman" w:cs="Times New Roman"/>
          <w:b/>
          <w:sz w:val="24"/>
          <w:szCs w:val="24"/>
        </w:rPr>
        <w:t xml:space="preserve">earch Query” entered in Google to search regarding </w:t>
      </w:r>
      <w:r w:rsidR="002F61AB" w:rsidRPr="00655284">
        <w:rPr>
          <w:rFonts w:ascii="Times New Roman" w:hAnsi="Times New Roman" w:cs="Times New Roman"/>
          <w:b/>
          <w:sz w:val="24"/>
          <w:szCs w:val="24"/>
        </w:rPr>
        <w:t>the topic</w:t>
      </w:r>
      <w:r w:rsidR="00E43B10" w:rsidRPr="00655284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7878C3" w:rsidRPr="00655284">
        <w:rPr>
          <w:rFonts w:ascii="Times New Roman" w:hAnsi="Times New Roman" w:cs="Times New Roman"/>
          <w:b/>
          <w:sz w:val="24"/>
          <w:szCs w:val="24"/>
        </w:rPr>
        <w:t>Research</w:t>
      </w:r>
    </w:p>
    <w:p w14:paraId="6A997FAC" w14:textId="54DFAAC3" w:rsidR="008D43C1" w:rsidRPr="00655284" w:rsidRDefault="00E030D8" w:rsidP="005919D2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discussed earlier, </w:t>
      </w:r>
      <w:r w:rsidR="00D40663" w:rsidRPr="00655284">
        <w:rPr>
          <w:rFonts w:ascii="Times New Roman" w:hAnsi="Times New Roman" w:cs="Times New Roman"/>
          <w:sz w:val="24"/>
          <w:szCs w:val="24"/>
        </w:rPr>
        <w:t xml:space="preserve">I did not use any specific </w:t>
      </w:r>
      <w:r w:rsidR="00677B54" w:rsidRPr="00655284">
        <w:rPr>
          <w:rFonts w:ascii="Times New Roman" w:hAnsi="Times New Roman" w:cs="Times New Roman"/>
          <w:sz w:val="24"/>
          <w:szCs w:val="24"/>
        </w:rPr>
        <w:t xml:space="preserve">word or term </w:t>
      </w:r>
      <w:r w:rsidR="00604E16" w:rsidRPr="00655284">
        <w:rPr>
          <w:rFonts w:ascii="Times New Roman" w:hAnsi="Times New Roman" w:cs="Times New Roman"/>
          <w:sz w:val="24"/>
          <w:szCs w:val="24"/>
        </w:rPr>
        <w:t>while</w:t>
      </w:r>
      <w:r w:rsidR="003D4F13" w:rsidRPr="00655284">
        <w:rPr>
          <w:rFonts w:ascii="Times New Roman" w:hAnsi="Times New Roman" w:cs="Times New Roman"/>
          <w:sz w:val="24"/>
          <w:szCs w:val="24"/>
        </w:rPr>
        <w:t xml:space="preserve"> searching for my topic. In fact</w:t>
      </w:r>
      <w:r w:rsidR="007E0E81">
        <w:rPr>
          <w:rFonts w:ascii="Times New Roman" w:hAnsi="Times New Roman" w:cs="Times New Roman"/>
          <w:sz w:val="24"/>
          <w:szCs w:val="24"/>
        </w:rPr>
        <w:t>,</w:t>
      </w:r>
      <w:r w:rsidR="003D4F13" w:rsidRPr="00655284">
        <w:rPr>
          <w:rFonts w:ascii="Times New Roman" w:hAnsi="Times New Roman" w:cs="Times New Roman"/>
          <w:sz w:val="24"/>
          <w:szCs w:val="24"/>
        </w:rPr>
        <w:t xml:space="preserve"> a number of words or terms were used to search for </w:t>
      </w:r>
      <w:r w:rsidR="005A5B04" w:rsidRPr="00655284">
        <w:rPr>
          <w:rFonts w:ascii="Times New Roman" w:hAnsi="Times New Roman" w:cs="Times New Roman"/>
          <w:sz w:val="24"/>
          <w:szCs w:val="24"/>
        </w:rPr>
        <w:t>this specific research paper. However</w:t>
      </w:r>
      <w:r w:rsidR="005919D2">
        <w:rPr>
          <w:rFonts w:ascii="Times New Roman" w:hAnsi="Times New Roman" w:cs="Times New Roman"/>
          <w:sz w:val="24"/>
          <w:szCs w:val="24"/>
        </w:rPr>
        <w:t>,</w:t>
      </w:r>
      <w:r w:rsidR="005A5B04" w:rsidRPr="00655284">
        <w:rPr>
          <w:rFonts w:ascii="Times New Roman" w:hAnsi="Times New Roman" w:cs="Times New Roman"/>
          <w:sz w:val="24"/>
          <w:szCs w:val="24"/>
        </w:rPr>
        <w:t xml:space="preserve"> there were some </w:t>
      </w:r>
      <w:r w:rsidR="00B8484C" w:rsidRPr="00655284">
        <w:rPr>
          <w:rFonts w:ascii="Times New Roman" w:hAnsi="Times New Roman" w:cs="Times New Roman"/>
          <w:sz w:val="24"/>
          <w:szCs w:val="24"/>
        </w:rPr>
        <w:t>specific</w:t>
      </w:r>
      <w:r w:rsidR="005A5B04" w:rsidRPr="00655284">
        <w:rPr>
          <w:rFonts w:ascii="Times New Roman" w:hAnsi="Times New Roman" w:cs="Times New Roman"/>
          <w:sz w:val="24"/>
          <w:szCs w:val="24"/>
        </w:rPr>
        <w:t xml:space="preserve"> terms that were</w:t>
      </w:r>
      <w:r>
        <w:rPr>
          <w:rFonts w:ascii="Times New Roman" w:hAnsi="Times New Roman" w:cs="Times New Roman"/>
          <w:sz w:val="24"/>
          <w:szCs w:val="24"/>
        </w:rPr>
        <w:t xml:space="preserve"> repeated on a regular basis.</w:t>
      </w:r>
    </w:p>
    <w:p w14:paraId="1DC3E9C4" w14:textId="77777777" w:rsidR="008D43C1" w:rsidRPr="00655284" w:rsidRDefault="008D43C1" w:rsidP="00C743BC">
      <w:pPr>
        <w:pStyle w:val="ListParagraph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FEBB67A" w14:textId="77777777" w:rsidR="004F09F3" w:rsidRPr="00655284" w:rsidRDefault="004F09F3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>Research Strategy or Information Source</w:t>
      </w:r>
      <w:r w:rsidR="004F2A5C" w:rsidRPr="00655284">
        <w:rPr>
          <w:rFonts w:ascii="Times New Roman" w:hAnsi="Times New Roman" w:cs="Times New Roman"/>
          <w:b/>
          <w:sz w:val="24"/>
          <w:szCs w:val="24"/>
        </w:rPr>
        <w:t xml:space="preserve"> that was </w:t>
      </w:r>
      <w:r w:rsidR="007878C3" w:rsidRPr="00655284">
        <w:rPr>
          <w:rFonts w:ascii="Times New Roman" w:hAnsi="Times New Roman" w:cs="Times New Roman"/>
          <w:b/>
          <w:sz w:val="24"/>
          <w:szCs w:val="24"/>
        </w:rPr>
        <w:t>tried</w:t>
      </w:r>
      <w:r w:rsidR="004F2A5C" w:rsidRPr="00655284">
        <w:rPr>
          <w:rFonts w:ascii="Times New Roman" w:hAnsi="Times New Roman" w:cs="Times New Roman"/>
          <w:b/>
          <w:sz w:val="24"/>
          <w:szCs w:val="24"/>
        </w:rPr>
        <w:t xml:space="preserve"> during this </w:t>
      </w:r>
      <w:r w:rsidR="007878C3" w:rsidRPr="00655284">
        <w:rPr>
          <w:rFonts w:ascii="Times New Roman" w:hAnsi="Times New Roman" w:cs="Times New Roman"/>
          <w:b/>
          <w:sz w:val="24"/>
          <w:szCs w:val="24"/>
        </w:rPr>
        <w:t>project and which proved to be helpful</w:t>
      </w:r>
    </w:p>
    <w:p w14:paraId="10C461F5" w14:textId="77777777" w:rsidR="008D43C1" w:rsidRPr="00655284" w:rsidRDefault="0070653B" w:rsidP="00C743BC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 xml:space="preserve">Although I have worked on many research papers before and </w:t>
      </w:r>
      <w:r w:rsidR="00E225D4" w:rsidRPr="00655284">
        <w:rPr>
          <w:rFonts w:ascii="Times New Roman" w:hAnsi="Times New Roman" w:cs="Times New Roman"/>
          <w:sz w:val="24"/>
          <w:szCs w:val="24"/>
        </w:rPr>
        <w:t xml:space="preserve">have tried a number of research methodologies, </w:t>
      </w:r>
      <w:r w:rsidR="00452A7B" w:rsidRPr="00655284">
        <w:rPr>
          <w:rFonts w:ascii="Times New Roman" w:hAnsi="Times New Roman" w:cs="Times New Roman"/>
          <w:sz w:val="24"/>
          <w:szCs w:val="24"/>
        </w:rPr>
        <w:t xml:space="preserve">a unique method or </w:t>
      </w:r>
      <w:r w:rsidR="00483F10" w:rsidRPr="00655284">
        <w:rPr>
          <w:rFonts w:ascii="Times New Roman" w:hAnsi="Times New Roman" w:cs="Times New Roman"/>
          <w:sz w:val="24"/>
          <w:szCs w:val="24"/>
        </w:rPr>
        <w:t xml:space="preserve">technique was used this time. In my past research processes, I only </w:t>
      </w:r>
      <w:r w:rsidR="0031566A" w:rsidRPr="00655284">
        <w:rPr>
          <w:rFonts w:ascii="Times New Roman" w:hAnsi="Times New Roman" w:cs="Times New Roman"/>
          <w:sz w:val="24"/>
          <w:szCs w:val="24"/>
        </w:rPr>
        <w:t>collected</w:t>
      </w:r>
      <w:r w:rsidR="00483F10" w:rsidRPr="00655284">
        <w:rPr>
          <w:rFonts w:ascii="Times New Roman" w:hAnsi="Times New Roman" w:cs="Times New Roman"/>
          <w:sz w:val="24"/>
          <w:szCs w:val="24"/>
        </w:rPr>
        <w:t xml:space="preserve"> data from research</w:t>
      </w:r>
      <w:r w:rsidR="00044FEA" w:rsidRPr="00655284">
        <w:rPr>
          <w:rFonts w:ascii="Times New Roman" w:hAnsi="Times New Roman" w:cs="Times New Roman"/>
          <w:sz w:val="24"/>
          <w:szCs w:val="24"/>
        </w:rPr>
        <w:t xml:space="preserve"> articles or journal papers. The </w:t>
      </w:r>
      <w:r w:rsidR="007E0E81">
        <w:rPr>
          <w:rFonts w:ascii="Times New Roman" w:hAnsi="Times New Roman" w:cs="Times New Roman"/>
          <w:sz w:val="24"/>
          <w:szCs w:val="24"/>
        </w:rPr>
        <w:t xml:space="preserve">maximum that I went </w:t>
      </w:r>
      <w:r w:rsidR="00044FEA" w:rsidRPr="00655284">
        <w:rPr>
          <w:rFonts w:ascii="Times New Roman" w:hAnsi="Times New Roman" w:cs="Times New Roman"/>
          <w:sz w:val="24"/>
          <w:szCs w:val="24"/>
        </w:rPr>
        <w:t xml:space="preserve">was telephonic interviews in order to collect primary or </w:t>
      </w:r>
      <w:r w:rsidR="00B1457E" w:rsidRPr="00655284">
        <w:rPr>
          <w:rFonts w:ascii="Times New Roman" w:hAnsi="Times New Roman" w:cs="Times New Roman"/>
          <w:sz w:val="24"/>
          <w:szCs w:val="24"/>
        </w:rPr>
        <w:t>first-hand</w:t>
      </w:r>
      <w:r w:rsidR="00044FEA" w:rsidRPr="00655284">
        <w:rPr>
          <w:rFonts w:ascii="Times New Roman" w:hAnsi="Times New Roman" w:cs="Times New Roman"/>
          <w:sz w:val="24"/>
          <w:szCs w:val="24"/>
        </w:rPr>
        <w:t xml:space="preserve"> data, but for this research paper, I </w:t>
      </w:r>
      <w:r w:rsidR="00DE0DDB" w:rsidRPr="00655284">
        <w:rPr>
          <w:rFonts w:ascii="Times New Roman" w:hAnsi="Times New Roman" w:cs="Times New Roman"/>
          <w:sz w:val="24"/>
          <w:szCs w:val="24"/>
        </w:rPr>
        <w:t xml:space="preserve">personally visited the </w:t>
      </w:r>
      <w:r w:rsidR="00B91287" w:rsidRPr="00655284">
        <w:rPr>
          <w:rFonts w:ascii="Times New Roman" w:hAnsi="Times New Roman" w:cs="Times New Roman"/>
          <w:sz w:val="24"/>
          <w:szCs w:val="24"/>
        </w:rPr>
        <w:t xml:space="preserve">sex therapist and interviewed him so that </w:t>
      </w:r>
      <w:r w:rsidR="007E0E81">
        <w:rPr>
          <w:rFonts w:ascii="Times New Roman" w:hAnsi="Times New Roman" w:cs="Times New Roman"/>
          <w:sz w:val="24"/>
          <w:szCs w:val="24"/>
        </w:rPr>
        <w:t xml:space="preserve">the </w:t>
      </w:r>
      <w:r w:rsidR="00B91287" w:rsidRPr="00655284">
        <w:rPr>
          <w:rFonts w:ascii="Times New Roman" w:hAnsi="Times New Roman" w:cs="Times New Roman"/>
          <w:sz w:val="24"/>
          <w:szCs w:val="24"/>
        </w:rPr>
        <w:t xml:space="preserve">most accurate information can be collected. This proved to be extremely helpful and I gained a bundle of </w:t>
      </w:r>
      <w:r w:rsidR="0068558D" w:rsidRPr="00655284">
        <w:rPr>
          <w:rFonts w:ascii="Times New Roman" w:hAnsi="Times New Roman" w:cs="Times New Roman"/>
          <w:sz w:val="24"/>
          <w:szCs w:val="24"/>
        </w:rPr>
        <w:t>knowledge</w:t>
      </w:r>
      <w:r w:rsidR="00B91287" w:rsidRPr="00655284">
        <w:rPr>
          <w:rFonts w:ascii="Times New Roman" w:hAnsi="Times New Roman" w:cs="Times New Roman"/>
          <w:sz w:val="24"/>
          <w:szCs w:val="24"/>
        </w:rPr>
        <w:t xml:space="preserve"> or information that could not only </w:t>
      </w:r>
      <w:r w:rsidR="0068558D" w:rsidRPr="00655284">
        <w:rPr>
          <w:rFonts w:ascii="Times New Roman" w:hAnsi="Times New Roman" w:cs="Times New Roman"/>
          <w:sz w:val="24"/>
          <w:szCs w:val="24"/>
        </w:rPr>
        <w:t xml:space="preserve">help me with </w:t>
      </w:r>
      <w:r w:rsidR="00FB0566" w:rsidRPr="00655284">
        <w:rPr>
          <w:rFonts w:ascii="Times New Roman" w:hAnsi="Times New Roman" w:cs="Times New Roman"/>
          <w:sz w:val="24"/>
          <w:szCs w:val="24"/>
        </w:rPr>
        <w:t>respect</w:t>
      </w:r>
      <w:r w:rsidR="0068558D" w:rsidRPr="00655284">
        <w:rPr>
          <w:rFonts w:ascii="Times New Roman" w:hAnsi="Times New Roman" w:cs="Times New Roman"/>
          <w:sz w:val="24"/>
          <w:szCs w:val="24"/>
        </w:rPr>
        <w:t xml:space="preserve"> to this research paper but </w:t>
      </w:r>
      <w:r w:rsidR="00FB0566" w:rsidRPr="00655284">
        <w:rPr>
          <w:rFonts w:ascii="Times New Roman" w:hAnsi="Times New Roman" w:cs="Times New Roman"/>
          <w:sz w:val="24"/>
          <w:szCs w:val="24"/>
        </w:rPr>
        <w:t>also</w:t>
      </w:r>
      <w:r w:rsidR="0068558D" w:rsidRPr="00655284">
        <w:rPr>
          <w:rFonts w:ascii="Times New Roman" w:hAnsi="Times New Roman" w:cs="Times New Roman"/>
          <w:sz w:val="24"/>
          <w:szCs w:val="24"/>
        </w:rPr>
        <w:t xml:space="preserve"> with many other topics as well. </w:t>
      </w:r>
    </w:p>
    <w:p w14:paraId="58EE9C64" w14:textId="77777777" w:rsidR="00044FEA" w:rsidRPr="00655284" w:rsidRDefault="00044FEA" w:rsidP="00C743BC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4F27E7F" w14:textId="77777777" w:rsidR="00AB2A1E" w:rsidRPr="00655284" w:rsidRDefault="007878C3" w:rsidP="00C743B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E24B15" w:rsidRPr="00655284">
        <w:rPr>
          <w:rFonts w:ascii="Times New Roman" w:hAnsi="Times New Roman" w:cs="Times New Roman"/>
          <w:b/>
          <w:sz w:val="24"/>
          <w:szCs w:val="24"/>
        </w:rPr>
        <w:t xml:space="preserve">Or </w:t>
      </w:r>
      <w:r w:rsidRPr="00655284">
        <w:rPr>
          <w:rFonts w:ascii="Times New Roman" w:hAnsi="Times New Roman" w:cs="Times New Roman"/>
          <w:b/>
          <w:sz w:val="24"/>
          <w:szCs w:val="24"/>
        </w:rPr>
        <w:t xml:space="preserve">Information </w:t>
      </w:r>
      <w:r w:rsidR="00E24B15" w:rsidRPr="00655284">
        <w:rPr>
          <w:rFonts w:ascii="Times New Roman" w:hAnsi="Times New Roman" w:cs="Times New Roman"/>
          <w:b/>
          <w:sz w:val="24"/>
          <w:szCs w:val="24"/>
        </w:rPr>
        <w:t>Problem Encountered While Working On The Topic And How It Was Solved.</w:t>
      </w:r>
    </w:p>
    <w:p w14:paraId="75EBA3A0" w14:textId="77777777" w:rsidR="00FD6A22" w:rsidRPr="00C743BC" w:rsidRDefault="00AB2A1E" w:rsidP="00C743BC">
      <w:pPr>
        <w:pStyle w:val="ListParagraph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t>One of the major issues I face</w:t>
      </w:r>
      <w:r w:rsidR="0064668D" w:rsidRPr="00655284">
        <w:rPr>
          <w:rFonts w:ascii="Times New Roman" w:hAnsi="Times New Roman" w:cs="Times New Roman"/>
          <w:sz w:val="24"/>
          <w:szCs w:val="24"/>
        </w:rPr>
        <w:t>d</w:t>
      </w:r>
      <w:r w:rsidRPr="00655284">
        <w:rPr>
          <w:rFonts w:ascii="Times New Roman" w:hAnsi="Times New Roman" w:cs="Times New Roman"/>
          <w:sz w:val="24"/>
          <w:szCs w:val="24"/>
        </w:rPr>
        <w:t xml:space="preserve"> while conducting research for my topic was the perception of people and general public regarding the </w:t>
      </w:r>
      <w:r w:rsidR="00EF76F3" w:rsidRPr="00655284">
        <w:rPr>
          <w:rFonts w:ascii="Times New Roman" w:hAnsi="Times New Roman" w:cs="Times New Roman"/>
          <w:sz w:val="24"/>
          <w:szCs w:val="24"/>
        </w:rPr>
        <w:t xml:space="preserve">people working in this field. </w:t>
      </w:r>
      <w:r w:rsidR="009D5326" w:rsidRPr="00655284">
        <w:rPr>
          <w:rFonts w:ascii="Times New Roman" w:hAnsi="Times New Roman" w:cs="Times New Roman"/>
          <w:sz w:val="24"/>
          <w:szCs w:val="24"/>
        </w:rPr>
        <w:t>Most of the data found online w</w:t>
      </w:r>
      <w:r w:rsidR="007E0E81">
        <w:rPr>
          <w:rFonts w:ascii="Times New Roman" w:hAnsi="Times New Roman" w:cs="Times New Roman"/>
          <w:sz w:val="24"/>
          <w:szCs w:val="24"/>
        </w:rPr>
        <w:t>ere</w:t>
      </w:r>
      <w:r w:rsidR="009D5326" w:rsidRPr="00655284">
        <w:rPr>
          <w:rFonts w:ascii="Times New Roman" w:hAnsi="Times New Roman" w:cs="Times New Roman"/>
          <w:sz w:val="24"/>
          <w:szCs w:val="24"/>
        </w:rPr>
        <w:t xml:space="preserve"> </w:t>
      </w:r>
      <w:r w:rsidR="0034487E" w:rsidRPr="00655284">
        <w:rPr>
          <w:rFonts w:ascii="Times New Roman" w:hAnsi="Times New Roman" w:cs="Times New Roman"/>
          <w:sz w:val="24"/>
          <w:szCs w:val="24"/>
        </w:rPr>
        <w:t xml:space="preserve">also biased and viewed this </w:t>
      </w:r>
      <w:r w:rsidR="00DB36E5" w:rsidRPr="00655284">
        <w:rPr>
          <w:rFonts w:ascii="Times New Roman" w:hAnsi="Times New Roman" w:cs="Times New Roman"/>
          <w:sz w:val="24"/>
          <w:szCs w:val="24"/>
        </w:rPr>
        <w:t>profession</w:t>
      </w:r>
      <w:r w:rsidR="0034487E" w:rsidRPr="00655284">
        <w:rPr>
          <w:rFonts w:ascii="Times New Roman" w:hAnsi="Times New Roman" w:cs="Times New Roman"/>
          <w:sz w:val="24"/>
          <w:szCs w:val="24"/>
        </w:rPr>
        <w:t xml:space="preserve"> in a negative light. </w:t>
      </w:r>
      <w:r w:rsidR="0096220E" w:rsidRPr="00655284">
        <w:rPr>
          <w:rFonts w:ascii="Times New Roman" w:hAnsi="Times New Roman" w:cs="Times New Roman"/>
          <w:sz w:val="24"/>
          <w:szCs w:val="24"/>
        </w:rPr>
        <w:t>However, after talking to some professional</w:t>
      </w:r>
      <w:r w:rsidR="007E0E81">
        <w:rPr>
          <w:rFonts w:ascii="Times New Roman" w:hAnsi="Times New Roman" w:cs="Times New Roman"/>
          <w:sz w:val="24"/>
          <w:szCs w:val="24"/>
        </w:rPr>
        <w:t>s</w:t>
      </w:r>
      <w:r w:rsidR="0096220E" w:rsidRPr="00655284">
        <w:rPr>
          <w:rFonts w:ascii="Times New Roman" w:hAnsi="Times New Roman" w:cs="Times New Roman"/>
          <w:sz w:val="24"/>
          <w:szCs w:val="24"/>
        </w:rPr>
        <w:t xml:space="preserve"> in this field, I came to know that </w:t>
      </w:r>
      <w:r w:rsidR="00EF6B23" w:rsidRPr="00655284">
        <w:rPr>
          <w:rFonts w:ascii="Times New Roman" w:hAnsi="Times New Roman" w:cs="Times New Roman"/>
          <w:sz w:val="24"/>
          <w:szCs w:val="24"/>
        </w:rPr>
        <w:t>almos</w:t>
      </w:r>
      <w:r w:rsidR="00CB5259" w:rsidRPr="00655284">
        <w:rPr>
          <w:rFonts w:ascii="Times New Roman" w:hAnsi="Times New Roman" w:cs="Times New Roman"/>
          <w:sz w:val="24"/>
          <w:szCs w:val="24"/>
        </w:rPr>
        <w:t xml:space="preserve">t all the perceptions about these </w:t>
      </w:r>
      <w:r w:rsidR="00EE6A76" w:rsidRPr="00655284">
        <w:rPr>
          <w:rFonts w:ascii="Times New Roman" w:hAnsi="Times New Roman" w:cs="Times New Roman"/>
          <w:sz w:val="24"/>
          <w:szCs w:val="24"/>
        </w:rPr>
        <w:t>workers</w:t>
      </w:r>
      <w:r w:rsidR="00CB5259" w:rsidRPr="00655284">
        <w:rPr>
          <w:rFonts w:ascii="Times New Roman" w:hAnsi="Times New Roman" w:cs="Times New Roman"/>
          <w:sz w:val="24"/>
          <w:szCs w:val="24"/>
        </w:rPr>
        <w:t xml:space="preserve"> were </w:t>
      </w:r>
      <w:r w:rsidR="00EE6A76" w:rsidRPr="00655284">
        <w:rPr>
          <w:rFonts w:ascii="Times New Roman" w:hAnsi="Times New Roman" w:cs="Times New Roman"/>
          <w:sz w:val="24"/>
          <w:szCs w:val="24"/>
        </w:rPr>
        <w:t>illogical</w:t>
      </w:r>
      <w:r w:rsidR="00CB5259" w:rsidRPr="00655284">
        <w:rPr>
          <w:rFonts w:ascii="Times New Roman" w:hAnsi="Times New Roman" w:cs="Times New Roman"/>
          <w:sz w:val="24"/>
          <w:szCs w:val="24"/>
        </w:rPr>
        <w:t xml:space="preserve"> and baseless.</w:t>
      </w:r>
    </w:p>
    <w:p w14:paraId="6BF13AFE" w14:textId="77777777" w:rsidR="00663DA8" w:rsidRPr="00655284" w:rsidRDefault="004138C9" w:rsidP="00C743B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20710482" w14:textId="77777777" w:rsidR="00AC41A7" w:rsidRPr="00655284" w:rsidRDefault="007D011D" w:rsidP="00C743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ab/>
      </w:r>
      <w:r w:rsidRPr="00655284">
        <w:rPr>
          <w:rFonts w:ascii="Times New Roman" w:hAnsi="Times New Roman" w:cs="Times New Roman"/>
          <w:sz w:val="24"/>
          <w:szCs w:val="24"/>
        </w:rPr>
        <w:t xml:space="preserve">In a nutshell, it can be concluded that </w:t>
      </w:r>
      <w:r w:rsidR="003D01D5" w:rsidRPr="00655284">
        <w:rPr>
          <w:rFonts w:ascii="Times New Roman" w:hAnsi="Times New Roman" w:cs="Times New Roman"/>
          <w:sz w:val="24"/>
          <w:szCs w:val="24"/>
        </w:rPr>
        <w:t xml:space="preserve">it is not necessary that any person working in the area of sexuality is doing an odd job. There are many social workers or professionals </w:t>
      </w:r>
      <w:r w:rsidR="00A60EAA" w:rsidRPr="00655284">
        <w:rPr>
          <w:rFonts w:ascii="Times New Roman" w:hAnsi="Times New Roman" w:cs="Times New Roman"/>
          <w:sz w:val="24"/>
          <w:szCs w:val="24"/>
        </w:rPr>
        <w:t>who are working in the field of sex</w:t>
      </w:r>
      <w:r w:rsidR="00F554DD" w:rsidRPr="00655284">
        <w:rPr>
          <w:rFonts w:ascii="Times New Roman" w:hAnsi="Times New Roman" w:cs="Times New Roman"/>
          <w:sz w:val="24"/>
          <w:szCs w:val="24"/>
        </w:rPr>
        <w:t xml:space="preserve"> and sexuality without the inclusion of sexual </w:t>
      </w:r>
      <w:r w:rsidR="00E064C3" w:rsidRPr="00655284">
        <w:rPr>
          <w:rFonts w:ascii="Times New Roman" w:hAnsi="Times New Roman" w:cs="Times New Roman"/>
          <w:sz w:val="24"/>
          <w:szCs w:val="24"/>
        </w:rPr>
        <w:t>favors</w:t>
      </w:r>
      <w:r w:rsidR="00F554DD" w:rsidRPr="00655284">
        <w:rPr>
          <w:rFonts w:ascii="Times New Roman" w:hAnsi="Times New Roman" w:cs="Times New Roman"/>
          <w:sz w:val="24"/>
          <w:szCs w:val="24"/>
        </w:rPr>
        <w:t xml:space="preserve">. In </w:t>
      </w:r>
      <w:r w:rsidR="00BC57FF" w:rsidRPr="00655284">
        <w:rPr>
          <w:rFonts w:ascii="Times New Roman" w:hAnsi="Times New Roman" w:cs="Times New Roman"/>
          <w:sz w:val="24"/>
          <w:szCs w:val="24"/>
        </w:rPr>
        <w:t xml:space="preserve">order to prove </w:t>
      </w:r>
      <w:r w:rsidR="00E064C3" w:rsidRPr="00655284">
        <w:rPr>
          <w:rFonts w:ascii="Times New Roman" w:hAnsi="Times New Roman" w:cs="Times New Roman"/>
          <w:sz w:val="24"/>
          <w:szCs w:val="24"/>
        </w:rPr>
        <w:t xml:space="preserve">the popular </w:t>
      </w:r>
      <w:r w:rsidR="00B8484C" w:rsidRPr="00655284">
        <w:rPr>
          <w:rFonts w:ascii="Times New Roman" w:hAnsi="Times New Roman" w:cs="Times New Roman"/>
          <w:sz w:val="24"/>
          <w:szCs w:val="24"/>
        </w:rPr>
        <w:t>misconception</w:t>
      </w:r>
      <w:r w:rsidR="00E064C3" w:rsidRPr="00655284">
        <w:rPr>
          <w:rFonts w:ascii="Times New Roman" w:hAnsi="Times New Roman" w:cs="Times New Roman"/>
          <w:sz w:val="24"/>
          <w:szCs w:val="24"/>
        </w:rPr>
        <w:t xml:space="preserve"> wrong,</w:t>
      </w:r>
      <w:r w:rsidR="00C04B4D" w:rsidRPr="00655284">
        <w:rPr>
          <w:rFonts w:ascii="Times New Roman" w:hAnsi="Times New Roman" w:cs="Times New Roman"/>
          <w:sz w:val="24"/>
          <w:szCs w:val="24"/>
        </w:rPr>
        <w:t xml:space="preserve"> </w:t>
      </w:r>
      <w:r w:rsidR="00E064C3" w:rsidRPr="00655284">
        <w:rPr>
          <w:rFonts w:ascii="Times New Roman" w:hAnsi="Times New Roman" w:cs="Times New Roman"/>
          <w:sz w:val="24"/>
          <w:szCs w:val="24"/>
        </w:rPr>
        <w:t>I conducted</w:t>
      </w:r>
      <w:r w:rsidR="00BC57FF" w:rsidRPr="00655284">
        <w:rPr>
          <w:rFonts w:ascii="Times New Roman" w:hAnsi="Times New Roman" w:cs="Times New Roman"/>
          <w:sz w:val="24"/>
          <w:szCs w:val="24"/>
        </w:rPr>
        <w:t xml:space="preserve"> research and composed a research article</w:t>
      </w:r>
      <w:r w:rsidR="00E064C3" w:rsidRPr="00655284">
        <w:rPr>
          <w:rFonts w:ascii="Times New Roman" w:hAnsi="Times New Roman" w:cs="Times New Roman"/>
          <w:sz w:val="24"/>
          <w:szCs w:val="24"/>
        </w:rPr>
        <w:t xml:space="preserve"> on sex therapist</w:t>
      </w:r>
      <w:r w:rsidR="007E0E81">
        <w:rPr>
          <w:rFonts w:ascii="Times New Roman" w:hAnsi="Times New Roman" w:cs="Times New Roman"/>
          <w:sz w:val="24"/>
          <w:szCs w:val="24"/>
        </w:rPr>
        <w:t>s</w:t>
      </w:r>
      <w:r w:rsidR="00E064C3" w:rsidRPr="00655284">
        <w:rPr>
          <w:rFonts w:ascii="Times New Roman" w:hAnsi="Times New Roman" w:cs="Times New Roman"/>
          <w:sz w:val="24"/>
          <w:szCs w:val="24"/>
        </w:rPr>
        <w:t xml:space="preserve">. This paper </w:t>
      </w:r>
      <w:r w:rsidR="00B8484C" w:rsidRPr="00655284">
        <w:rPr>
          <w:rFonts w:ascii="Times New Roman" w:hAnsi="Times New Roman" w:cs="Times New Roman"/>
          <w:sz w:val="24"/>
          <w:szCs w:val="24"/>
        </w:rPr>
        <w:t>explained</w:t>
      </w:r>
      <w:r w:rsidR="00E064C3" w:rsidRPr="00655284">
        <w:rPr>
          <w:rFonts w:ascii="Times New Roman" w:hAnsi="Times New Roman" w:cs="Times New Roman"/>
          <w:sz w:val="24"/>
          <w:szCs w:val="24"/>
        </w:rPr>
        <w:t xml:space="preserve"> and highlighted how a sex therapist</w:t>
      </w:r>
      <w:r w:rsidR="00DB717C" w:rsidRPr="00655284">
        <w:rPr>
          <w:rFonts w:ascii="Times New Roman" w:hAnsi="Times New Roman" w:cs="Times New Roman"/>
          <w:sz w:val="24"/>
          <w:szCs w:val="24"/>
        </w:rPr>
        <w:t xml:space="preserve"> works and what are </w:t>
      </w:r>
      <w:r w:rsidR="00B8484C" w:rsidRPr="00655284">
        <w:rPr>
          <w:rFonts w:ascii="Times New Roman" w:hAnsi="Times New Roman" w:cs="Times New Roman"/>
          <w:sz w:val="24"/>
          <w:szCs w:val="24"/>
        </w:rPr>
        <w:t>his</w:t>
      </w:r>
      <w:r w:rsidR="00DB717C" w:rsidRPr="00655284">
        <w:rPr>
          <w:rFonts w:ascii="Times New Roman" w:hAnsi="Times New Roman" w:cs="Times New Roman"/>
          <w:sz w:val="24"/>
          <w:szCs w:val="24"/>
        </w:rPr>
        <w:t xml:space="preserve"> or her </w:t>
      </w:r>
      <w:r w:rsidR="00B8484C" w:rsidRPr="00655284">
        <w:rPr>
          <w:rFonts w:ascii="Times New Roman" w:hAnsi="Times New Roman" w:cs="Times New Roman"/>
          <w:sz w:val="24"/>
          <w:szCs w:val="24"/>
        </w:rPr>
        <w:t>exact</w:t>
      </w:r>
      <w:r w:rsidR="00DB717C" w:rsidRPr="00655284">
        <w:rPr>
          <w:rFonts w:ascii="Times New Roman" w:hAnsi="Times New Roman" w:cs="Times New Roman"/>
          <w:sz w:val="24"/>
          <w:szCs w:val="24"/>
        </w:rPr>
        <w:t xml:space="preserve"> job responsibilities. </w:t>
      </w:r>
      <w:r w:rsidR="00B8484C" w:rsidRPr="00655284">
        <w:rPr>
          <w:rFonts w:ascii="Times New Roman" w:hAnsi="Times New Roman" w:cs="Times New Roman"/>
          <w:sz w:val="24"/>
          <w:szCs w:val="24"/>
        </w:rPr>
        <w:t>Moreover</w:t>
      </w:r>
      <w:r w:rsidR="00DB717C" w:rsidRPr="00655284">
        <w:rPr>
          <w:rFonts w:ascii="Times New Roman" w:hAnsi="Times New Roman" w:cs="Times New Roman"/>
          <w:sz w:val="24"/>
          <w:szCs w:val="24"/>
        </w:rPr>
        <w:t xml:space="preserve">, it </w:t>
      </w:r>
      <w:r w:rsidR="00B8484C" w:rsidRPr="00655284">
        <w:rPr>
          <w:rFonts w:ascii="Times New Roman" w:hAnsi="Times New Roman" w:cs="Times New Roman"/>
          <w:sz w:val="24"/>
          <w:szCs w:val="24"/>
        </w:rPr>
        <w:t xml:space="preserve">also threw light on the problems that a sex </w:t>
      </w:r>
      <w:r w:rsidR="009F7CC1" w:rsidRPr="00655284">
        <w:rPr>
          <w:rFonts w:ascii="Times New Roman" w:hAnsi="Times New Roman" w:cs="Times New Roman"/>
          <w:sz w:val="24"/>
          <w:szCs w:val="24"/>
        </w:rPr>
        <w:t>therapist</w:t>
      </w:r>
      <w:r w:rsidR="00B8484C" w:rsidRPr="00655284">
        <w:rPr>
          <w:rFonts w:ascii="Times New Roman" w:hAnsi="Times New Roman" w:cs="Times New Roman"/>
          <w:sz w:val="24"/>
          <w:szCs w:val="24"/>
        </w:rPr>
        <w:t xml:space="preserve"> faces while practicing his or her profession and </w:t>
      </w:r>
      <w:r w:rsidR="009F7CC1" w:rsidRPr="00655284">
        <w:rPr>
          <w:rFonts w:ascii="Times New Roman" w:hAnsi="Times New Roman" w:cs="Times New Roman"/>
          <w:sz w:val="24"/>
          <w:szCs w:val="24"/>
        </w:rPr>
        <w:t>how the</w:t>
      </w:r>
      <w:r w:rsidR="00AC41A7" w:rsidRPr="00655284">
        <w:rPr>
          <w:rFonts w:ascii="Times New Roman" w:hAnsi="Times New Roman" w:cs="Times New Roman"/>
          <w:sz w:val="24"/>
          <w:szCs w:val="24"/>
        </w:rPr>
        <w:t>y overcome all these issues.</w:t>
      </w:r>
    </w:p>
    <w:bookmarkEnd w:id="0"/>
    <w:p w14:paraId="2AC6A7CD" w14:textId="77777777" w:rsidR="00AC41A7" w:rsidRPr="00655284" w:rsidRDefault="00AC41A7" w:rsidP="00C743BC">
      <w:p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</w:rPr>
        <w:br w:type="page"/>
      </w:r>
    </w:p>
    <w:p w14:paraId="22201C45" w14:textId="77777777" w:rsidR="00491FB0" w:rsidRPr="00655284" w:rsidRDefault="00AC41A7" w:rsidP="00C743B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44E950C4" w14:textId="77777777" w:rsidR="00893755" w:rsidRPr="00655284" w:rsidRDefault="00893755" w:rsidP="00C743B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Briken, P., Habermann, N., Berner, W., &amp; Hill, A. (2007). Diagnosis and treatment of sexual addiction: A survey among German sex therapists. </w:t>
      </w:r>
      <w:r w:rsidRPr="00655284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exual Addiction &amp; Compulsivity</w:t>
      </w:r>
      <w:r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655284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4</w:t>
      </w:r>
      <w:r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(2), 131-143.</w:t>
      </w:r>
    </w:p>
    <w:p w14:paraId="45CC56E7" w14:textId="77777777" w:rsidR="00893755" w:rsidRPr="00655284" w:rsidRDefault="00893755" w:rsidP="00C743B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LoPiccolo, J., &amp; LoPiccolo, L. (Eds.). (2012). </w:t>
      </w:r>
      <w:r w:rsidRPr="00655284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andbook of sex therapy</w:t>
      </w:r>
      <w:r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. Springer Science &amp; Business Media.</w:t>
      </w:r>
    </w:p>
    <w:p w14:paraId="4B2EC4BE" w14:textId="77777777" w:rsidR="00893755" w:rsidRPr="00655284" w:rsidRDefault="00893755" w:rsidP="00C743BC">
      <w:pPr>
        <w:spacing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Patten, M. L., &amp; Newhart, M. (2017). </w:t>
      </w:r>
      <w:r w:rsidRPr="00655284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Understanding research methods: An overview of the essentials</w:t>
      </w:r>
      <w:r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. Routledge.</w:t>
      </w:r>
    </w:p>
    <w:p w14:paraId="5C3E8B48" w14:textId="77777777" w:rsidR="00893755" w:rsidRPr="00655284" w:rsidRDefault="00893755" w:rsidP="00C743B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Strean, H. S. (2018). </w:t>
      </w:r>
      <w:r w:rsidRPr="00655284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herapists who have sex with their patients: Treatment and recovery</w:t>
      </w:r>
      <w:r w:rsidRPr="00655284">
        <w:rPr>
          <w:rFonts w:ascii="Times New Roman" w:hAnsi="Times New Roman" w:cs="Times New Roman"/>
          <w:sz w:val="24"/>
          <w:szCs w:val="24"/>
          <w:shd w:val="clear" w:color="auto" w:fill="FFFFFF"/>
        </w:rPr>
        <w:t>. Routledge.</w:t>
      </w:r>
    </w:p>
    <w:p w14:paraId="66723653" w14:textId="77777777" w:rsidR="00AC41A7" w:rsidRPr="00655284" w:rsidRDefault="00AC41A7" w:rsidP="00C743B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AC41A7" w:rsidRPr="00655284" w:rsidSect="00EE6A7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F02A45" w14:textId="77777777" w:rsidR="00DF3292" w:rsidRDefault="00DF3292" w:rsidP="00EE6A76">
      <w:pPr>
        <w:spacing w:after="0" w:line="240" w:lineRule="auto"/>
      </w:pPr>
      <w:r>
        <w:separator/>
      </w:r>
    </w:p>
  </w:endnote>
  <w:endnote w:type="continuationSeparator" w:id="0">
    <w:p w14:paraId="393B37E1" w14:textId="77777777" w:rsidR="00DF3292" w:rsidRDefault="00DF3292" w:rsidP="00EE6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0438F1" w14:textId="77777777" w:rsidR="00DF3292" w:rsidRDefault="00DF3292" w:rsidP="00EE6A76">
      <w:pPr>
        <w:spacing w:after="0" w:line="240" w:lineRule="auto"/>
      </w:pPr>
      <w:r>
        <w:separator/>
      </w:r>
    </w:p>
  </w:footnote>
  <w:footnote w:type="continuationSeparator" w:id="0">
    <w:p w14:paraId="0EBDECE3" w14:textId="77777777" w:rsidR="00DF3292" w:rsidRDefault="00DF3292" w:rsidP="00EE6A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59402276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7F5159" w14:textId="77777777" w:rsidR="00AC41A7" w:rsidRPr="00AC41A7" w:rsidRDefault="00AC41A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C41A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41A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C41A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B54FB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AC41A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460783B" w14:textId="77777777" w:rsidR="00AC41A7" w:rsidRPr="00AC41A7" w:rsidRDefault="00AC41A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38454" w14:textId="77777777" w:rsidR="00EE6A76" w:rsidRPr="00B3512D" w:rsidRDefault="00EE6A76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B3512D">
      <w:rPr>
        <w:rFonts w:ascii="Times New Roman" w:hAnsi="Times New Roman" w:cs="Times New Roman"/>
        <w:sz w:val="24"/>
        <w:szCs w:val="24"/>
      </w:rPr>
      <w:t xml:space="preserve">Running Head: </w:t>
    </w:r>
    <w:sdt>
      <w:sdtPr>
        <w:rPr>
          <w:rFonts w:ascii="Times New Roman" w:hAnsi="Times New Roman" w:cs="Times New Roman"/>
          <w:sz w:val="24"/>
          <w:szCs w:val="24"/>
        </w:rPr>
        <w:id w:val="14435779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3512D">
          <w:rPr>
            <w:rFonts w:ascii="Times New Roman" w:hAnsi="Times New Roman" w:cs="Times New Roman"/>
            <w:sz w:val="24"/>
            <w:szCs w:val="24"/>
          </w:rPr>
          <w:tab/>
        </w:r>
        <w:r w:rsidR="00B3512D">
          <w:rPr>
            <w:rFonts w:ascii="Times New Roman" w:hAnsi="Times New Roman" w:cs="Times New Roman"/>
            <w:sz w:val="24"/>
            <w:szCs w:val="24"/>
          </w:rPr>
          <w:tab/>
        </w:r>
        <w:r w:rsidRPr="00B3512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3512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3512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F329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3512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6828397E" w14:textId="77777777" w:rsidR="00EE6A76" w:rsidRPr="00B3512D" w:rsidRDefault="00EE6A7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A297F"/>
    <w:multiLevelType w:val="hybridMultilevel"/>
    <w:tmpl w:val="519099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4806318"/>
    <w:multiLevelType w:val="hybridMultilevel"/>
    <w:tmpl w:val="C81429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DB744D5"/>
    <w:multiLevelType w:val="hybridMultilevel"/>
    <w:tmpl w:val="6CAEB59C"/>
    <w:lvl w:ilvl="0" w:tplc="20AA824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7460663C"/>
    <w:multiLevelType w:val="hybridMultilevel"/>
    <w:tmpl w:val="D1FC6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QSFpYWZuYGluYmRko6SsGpxcWZ+XkgBSa1AJ1PpessAAAA"/>
  </w:docVars>
  <w:rsids>
    <w:rsidRoot w:val="0019448A"/>
    <w:rsid w:val="00006C18"/>
    <w:rsid w:val="00023A7A"/>
    <w:rsid w:val="00026927"/>
    <w:rsid w:val="000278E9"/>
    <w:rsid w:val="00044FEA"/>
    <w:rsid w:val="000666C2"/>
    <w:rsid w:val="00076A5C"/>
    <w:rsid w:val="00095241"/>
    <w:rsid w:val="000A07A6"/>
    <w:rsid w:val="000A1C34"/>
    <w:rsid w:val="000B22CF"/>
    <w:rsid w:val="000E07C3"/>
    <w:rsid w:val="000E24B2"/>
    <w:rsid w:val="001014D3"/>
    <w:rsid w:val="0012424B"/>
    <w:rsid w:val="00132DB9"/>
    <w:rsid w:val="00136A48"/>
    <w:rsid w:val="00142161"/>
    <w:rsid w:val="001560DC"/>
    <w:rsid w:val="00176D79"/>
    <w:rsid w:val="0019448A"/>
    <w:rsid w:val="00194916"/>
    <w:rsid w:val="001F291E"/>
    <w:rsid w:val="00216BEC"/>
    <w:rsid w:val="0024041C"/>
    <w:rsid w:val="00256078"/>
    <w:rsid w:val="00260C5A"/>
    <w:rsid w:val="002860FF"/>
    <w:rsid w:val="002B7879"/>
    <w:rsid w:val="002C13AD"/>
    <w:rsid w:val="002C3463"/>
    <w:rsid w:val="002C62B9"/>
    <w:rsid w:val="002D050E"/>
    <w:rsid w:val="002F1170"/>
    <w:rsid w:val="002F61AB"/>
    <w:rsid w:val="0031566A"/>
    <w:rsid w:val="00343398"/>
    <w:rsid w:val="0034487E"/>
    <w:rsid w:val="00385A46"/>
    <w:rsid w:val="00394175"/>
    <w:rsid w:val="003C7946"/>
    <w:rsid w:val="003D01D5"/>
    <w:rsid w:val="003D2A9B"/>
    <w:rsid w:val="003D4F13"/>
    <w:rsid w:val="003F20A3"/>
    <w:rsid w:val="003F6694"/>
    <w:rsid w:val="00404E32"/>
    <w:rsid w:val="004138C9"/>
    <w:rsid w:val="00430C77"/>
    <w:rsid w:val="00452A7B"/>
    <w:rsid w:val="004656FE"/>
    <w:rsid w:val="00471C94"/>
    <w:rsid w:val="00473390"/>
    <w:rsid w:val="0047429A"/>
    <w:rsid w:val="00477E76"/>
    <w:rsid w:val="00482B4A"/>
    <w:rsid w:val="00482C52"/>
    <w:rsid w:val="00483F10"/>
    <w:rsid w:val="00491FB0"/>
    <w:rsid w:val="004B04EC"/>
    <w:rsid w:val="004D0A83"/>
    <w:rsid w:val="004F09F3"/>
    <w:rsid w:val="004F2A5C"/>
    <w:rsid w:val="00503A24"/>
    <w:rsid w:val="0050582B"/>
    <w:rsid w:val="00507F5C"/>
    <w:rsid w:val="00515FBA"/>
    <w:rsid w:val="00567B37"/>
    <w:rsid w:val="005919D2"/>
    <w:rsid w:val="005A2572"/>
    <w:rsid w:val="005A5B04"/>
    <w:rsid w:val="005B0C56"/>
    <w:rsid w:val="005C3FA1"/>
    <w:rsid w:val="00604E16"/>
    <w:rsid w:val="0061591E"/>
    <w:rsid w:val="00616CE3"/>
    <w:rsid w:val="0064668D"/>
    <w:rsid w:val="0065151A"/>
    <w:rsid w:val="00651723"/>
    <w:rsid w:val="00655284"/>
    <w:rsid w:val="00663DA8"/>
    <w:rsid w:val="006650A4"/>
    <w:rsid w:val="00677B54"/>
    <w:rsid w:val="0068558D"/>
    <w:rsid w:val="006A213C"/>
    <w:rsid w:val="006B54FB"/>
    <w:rsid w:val="00700107"/>
    <w:rsid w:val="0070643B"/>
    <w:rsid w:val="0070653B"/>
    <w:rsid w:val="00725803"/>
    <w:rsid w:val="00734DCE"/>
    <w:rsid w:val="00735E97"/>
    <w:rsid w:val="00754D7C"/>
    <w:rsid w:val="007560BB"/>
    <w:rsid w:val="0076156C"/>
    <w:rsid w:val="00762680"/>
    <w:rsid w:val="007878C3"/>
    <w:rsid w:val="007D011D"/>
    <w:rsid w:val="007D764C"/>
    <w:rsid w:val="007E0E81"/>
    <w:rsid w:val="00801526"/>
    <w:rsid w:val="008452DE"/>
    <w:rsid w:val="0084744F"/>
    <w:rsid w:val="0084752F"/>
    <w:rsid w:val="0086012B"/>
    <w:rsid w:val="008657BE"/>
    <w:rsid w:val="00865958"/>
    <w:rsid w:val="008713F3"/>
    <w:rsid w:val="00883261"/>
    <w:rsid w:val="00884196"/>
    <w:rsid w:val="008906A0"/>
    <w:rsid w:val="00893755"/>
    <w:rsid w:val="008B2EF7"/>
    <w:rsid w:val="008C4B03"/>
    <w:rsid w:val="008C570C"/>
    <w:rsid w:val="008D43C1"/>
    <w:rsid w:val="008F09DE"/>
    <w:rsid w:val="008F7877"/>
    <w:rsid w:val="00902752"/>
    <w:rsid w:val="00923200"/>
    <w:rsid w:val="00947A8F"/>
    <w:rsid w:val="00960D7D"/>
    <w:rsid w:val="0096220E"/>
    <w:rsid w:val="00974697"/>
    <w:rsid w:val="00986609"/>
    <w:rsid w:val="0099746F"/>
    <w:rsid w:val="009A595F"/>
    <w:rsid w:val="009D1E37"/>
    <w:rsid w:val="009D5326"/>
    <w:rsid w:val="009F7CC1"/>
    <w:rsid w:val="00A01EAE"/>
    <w:rsid w:val="00A0370A"/>
    <w:rsid w:val="00A04420"/>
    <w:rsid w:val="00A17108"/>
    <w:rsid w:val="00A4285A"/>
    <w:rsid w:val="00A45A9E"/>
    <w:rsid w:val="00A50748"/>
    <w:rsid w:val="00A60EAA"/>
    <w:rsid w:val="00A6789F"/>
    <w:rsid w:val="00A90153"/>
    <w:rsid w:val="00A9623A"/>
    <w:rsid w:val="00AB23D0"/>
    <w:rsid w:val="00AB2A1E"/>
    <w:rsid w:val="00AC41A7"/>
    <w:rsid w:val="00B02DF8"/>
    <w:rsid w:val="00B12813"/>
    <w:rsid w:val="00B1457E"/>
    <w:rsid w:val="00B22D13"/>
    <w:rsid w:val="00B3512D"/>
    <w:rsid w:val="00B40E39"/>
    <w:rsid w:val="00B74C9A"/>
    <w:rsid w:val="00B8484C"/>
    <w:rsid w:val="00B91287"/>
    <w:rsid w:val="00BA57B5"/>
    <w:rsid w:val="00BB531E"/>
    <w:rsid w:val="00BC31FB"/>
    <w:rsid w:val="00BC57FF"/>
    <w:rsid w:val="00BD383B"/>
    <w:rsid w:val="00BD5131"/>
    <w:rsid w:val="00C02101"/>
    <w:rsid w:val="00C04B4D"/>
    <w:rsid w:val="00C207FF"/>
    <w:rsid w:val="00C60D8B"/>
    <w:rsid w:val="00C72651"/>
    <w:rsid w:val="00C743BC"/>
    <w:rsid w:val="00C92772"/>
    <w:rsid w:val="00CA4AFE"/>
    <w:rsid w:val="00CB1A96"/>
    <w:rsid w:val="00CB5259"/>
    <w:rsid w:val="00CB5910"/>
    <w:rsid w:val="00CC1E35"/>
    <w:rsid w:val="00CD14AF"/>
    <w:rsid w:val="00CD2416"/>
    <w:rsid w:val="00CF2E41"/>
    <w:rsid w:val="00D40663"/>
    <w:rsid w:val="00DB1088"/>
    <w:rsid w:val="00DB36E5"/>
    <w:rsid w:val="00DB5619"/>
    <w:rsid w:val="00DB717C"/>
    <w:rsid w:val="00DD0EFB"/>
    <w:rsid w:val="00DD22FA"/>
    <w:rsid w:val="00DE0DDB"/>
    <w:rsid w:val="00DF3292"/>
    <w:rsid w:val="00E030D8"/>
    <w:rsid w:val="00E064C3"/>
    <w:rsid w:val="00E225D4"/>
    <w:rsid w:val="00E24B15"/>
    <w:rsid w:val="00E40C5D"/>
    <w:rsid w:val="00E41554"/>
    <w:rsid w:val="00E43B10"/>
    <w:rsid w:val="00E5622C"/>
    <w:rsid w:val="00E57CCD"/>
    <w:rsid w:val="00E65A3C"/>
    <w:rsid w:val="00E77D20"/>
    <w:rsid w:val="00EC0DA7"/>
    <w:rsid w:val="00EC62EC"/>
    <w:rsid w:val="00ED403D"/>
    <w:rsid w:val="00EE31B1"/>
    <w:rsid w:val="00EE6A76"/>
    <w:rsid w:val="00EF6B23"/>
    <w:rsid w:val="00EF76F3"/>
    <w:rsid w:val="00F554DD"/>
    <w:rsid w:val="00F6553D"/>
    <w:rsid w:val="00F821B1"/>
    <w:rsid w:val="00FB045A"/>
    <w:rsid w:val="00FB0566"/>
    <w:rsid w:val="00FC1582"/>
    <w:rsid w:val="00FD6835"/>
    <w:rsid w:val="00FD6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040C2"/>
  <w15:chartTrackingRefBased/>
  <w15:docId w15:val="{E3A24C59-D712-4FB9-9BA3-D6B7EB00B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3DA8"/>
    <w:pPr>
      <w:spacing w:after="200" w:line="276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D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6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A76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EE6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A76"/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0666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6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6C2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6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6C2"/>
    <w:rPr>
      <w:rFonts w:asciiTheme="minorHAnsi" w:hAnsiTheme="min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6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6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1222</Words>
  <Characters>69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7</cp:revision>
  <dcterms:created xsi:type="dcterms:W3CDTF">2019-11-25T10:32:00Z</dcterms:created>
  <dcterms:modified xsi:type="dcterms:W3CDTF">2019-11-25T11:05:00Z</dcterms:modified>
</cp:coreProperties>
</file>